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042884" w14:textId="0B9FDBB5" w:rsidR="00957EE0" w:rsidRPr="002D1C27" w:rsidRDefault="00957EE0" w:rsidP="00D40C95">
      <w:pPr>
        <w:spacing w:after="0" w:line="240" w:lineRule="auto"/>
        <w:jc w:val="center"/>
        <w:rPr>
          <w:rFonts w:ascii="Nirmala UI" w:eastAsia="Times New Roman" w:hAnsi="Nirmala UI" w:cs="Nirmala UI"/>
          <w:b/>
          <w:bCs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b/>
          <w:bCs/>
          <w:kern w:val="0"/>
          <w:sz w:val="18"/>
          <w:szCs w:val="18"/>
          <w:lang w:eastAsia="en-GB"/>
          <w14:ligatures w14:val="none"/>
        </w:rPr>
        <w:t>নিস্তব্ধ</w:t>
      </w:r>
      <w:proofErr w:type="spellEnd"/>
      <w:r w:rsidRPr="002D1C27">
        <w:rPr>
          <w:rFonts w:ascii="Times New Roman" w:eastAsia="Times New Roman" w:hAnsi="Times New Roman" w:cs="Times New Roman"/>
          <w:b/>
          <w:bCs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b/>
          <w:bCs/>
          <w:kern w:val="0"/>
          <w:sz w:val="18"/>
          <w:szCs w:val="18"/>
          <w:lang w:eastAsia="en-GB"/>
          <w14:ligatures w14:val="none"/>
        </w:rPr>
        <w:t>নিশীথ</w:t>
      </w:r>
      <w:proofErr w:type="spellEnd"/>
    </w:p>
    <w:p w14:paraId="2D415D89" w14:textId="77777777" w:rsidR="002356CB" w:rsidRPr="002D1C27" w:rsidRDefault="002356CB" w:rsidP="00D40C95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57B6CF7F" w14:textId="24B7EFC4" w:rsidR="002356CB" w:rsidRPr="002D1C27" w:rsidRDefault="00514913" w:rsidP="002356CB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ভে</w:t>
      </w:r>
      <w:r w:rsidR="002356CB"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গোপাল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ধীর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পায়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সিঁড়ি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বেয়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উপরের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দিক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উঠছিল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। </w:t>
      </w:r>
    </w:p>
    <w:p w14:paraId="7C2A6D15" w14:textId="130B185B" w:rsidR="002356CB" w:rsidRPr="002D1C27" w:rsidRDefault="002356CB" w:rsidP="002356CB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র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োখ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্লান্ত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ছাপ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কাঁধে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একটি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ব্যাগ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কাপড়-চোপড়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আর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কাগজ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পত্রে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ঠাসা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>।</w:t>
      </w:r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এম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ভি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সুন্দরবন-১৬ </w:t>
      </w:r>
      <w:proofErr w:type="spellStart"/>
      <w:r w:rsidR="00244E11" w:rsidRPr="002D1C27">
        <w:rPr>
          <w:rFonts w:ascii="Nirmala UI" w:hAnsi="Nirmala UI" w:cs="Nirmala UI"/>
          <w:sz w:val="18"/>
          <w:szCs w:val="18"/>
        </w:rPr>
        <w:t>নামের</w:t>
      </w:r>
      <w:proofErr w:type="spellEnd"/>
      <w:r w:rsidR="00244E1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ঞ্চ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বরিশ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দরঘা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ৌঁ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োজ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িকশা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ড়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r w:rsidR="00402E78" w:rsidRPr="002D1C27">
        <w:rPr>
          <w:rFonts w:ascii="Nirmala UI" w:hAnsi="Nirmala UI" w:cs="Nirmala UI"/>
          <w:sz w:val="18"/>
          <w:szCs w:val="18"/>
        </w:rPr>
        <w:t xml:space="preserve">বসে।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গন্তব্য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ংশা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E518B" w:rsidRPr="002D1C27">
        <w:rPr>
          <w:rFonts w:ascii="Nirmala UI" w:hAnsi="Nirmala UI" w:cs="Nirmala UI"/>
          <w:sz w:val="18"/>
          <w:szCs w:val="18"/>
        </w:rPr>
        <w:t>এই</w:t>
      </w:r>
      <w:proofErr w:type="spellEnd"/>
      <w:r w:rsidR="001E518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ড়ি</w:t>
      </w:r>
      <w:r w:rsidR="00402E78" w:rsidRPr="002D1C27">
        <w:rPr>
          <w:rFonts w:ascii="Nirmala UI" w:hAnsi="Nirmala UI" w:cs="Nirmala UI"/>
          <w:sz w:val="18"/>
          <w:szCs w:val="18"/>
        </w:rPr>
        <w:t>ট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ক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্রা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ট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জ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</w:p>
    <w:p w14:paraId="019C4624" w14:textId="77777777" w:rsidR="00402E78" w:rsidRPr="002D1C27" w:rsidRDefault="00402E78" w:rsidP="00244E11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01163ABC" w14:textId="0C9C4B1F" w:rsidR="00CC59EA" w:rsidRPr="002D1C27" w:rsidRDefault="00244E11" w:rsidP="00244E11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সেপ্ট</w:t>
      </w:r>
      <w:r w:rsidR="0005484E" w:rsidRPr="002D1C27">
        <w:rPr>
          <w:rFonts w:ascii="Nirmala UI" w:hAnsi="Nirmala UI" w:cs="Nirmala UI"/>
          <w:sz w:val="18"/>
          <w:szCs w:val="18"/>
        </w:rPr>
        <w:t>ে</w:t>
      </w:r>
      <w:r w:rsidRPr="002D1C27">
        <w:rPr>
          <w:rFonts w:ascii="Nirmala UI" w:hAnsi="Nirmala UI" w:cs="Nirmala UI"/>
          <w:sz w:val="18"/>
          <w:szCs w:val="18"/>
        </w:rPr>
        <w:t>ম্বর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হর</w:t>
      </w:r>
      <w:r w:rsidR="0005484E" w:rsidRPr="002D1C27">
        <w:rPr>
          <w:rFonts w:ascii="Nirmala UI" w:hAnsi="Nirmala UI" w:cs="Nirmala UI"/>
          <w:sz w:val="18"/>
          <w:szCs w:val="18"/>
        </w:rPr>
        <w:t>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্রভাত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োম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লো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ঢাক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ুগ্ধ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ঘ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আঁচলে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র্জ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াস্ত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দ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ন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ন্ধ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স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তাস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>।</w:t>
      </w:r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ৃক্ষরাজ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ত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ঝ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ড়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িশির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্পর্শ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ৃদুমন্দ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ওয়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ঁপ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থ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ধূলিকণ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িক্স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গ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লছে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বুড়ি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গঙ্গার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পাশ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দিয়ে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নির্জন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পথ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ধ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প্যাডেলের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স্নিগ্ধ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ঘূর্ণনের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চেনের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মৃদু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কাঁচা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শব্দ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চাকার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হালকা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গড়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গড়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আওয়াজ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, এবং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পিচঢালা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পথে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চাকার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মোলায়েম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ঘর্ষণে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সৃষ্ট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কি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সুন্দর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একটি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সুরেলা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সঙ্গীত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কানে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এসে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বাজছে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>।</w:t>
      </w:r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সারা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রাত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বৃষ্টি ছিলো।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এখনো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ঘন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ঘন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মেঘ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আকাশে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ভেসে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বেড়াচ্ছে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ৃদুমন্দ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ওয়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সঙ্গ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িল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তাগু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ঁপছে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তির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তির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করে</w:t>
      </w:r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02E78" w:rsidRPr="002D1C27">
        <w:rPr>
          <w:rFonts w:ascii="Nirmala UI" w:hAnsi="Nirmala UI" w:cs="Nirmala UI"/>
          <w:sz w:val="18"/>
          <w:szCs w:val="18"/>
        </w:rPr>
        <w:t>গোপালের</w:t>
      </w:r>
      <w:proofErr w:type="spellEnd"/>
      <w:r w:rsidR="00402E7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োখ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ড়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ূ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নদীর </w:t>
      </w:r>
      <w:proofErr w:type="spellStart"/>
      <w:r w:rsidR="004F44B2" w:rsidRPr="002D1C27">
        <w:rPr>
          <w:rFonts w:ascii="Nirmala UI" w:hAnsi="Nirmala UI" w:cs="Nirmala UI"/>
          <w:sz w:val="18"/>
          <w:szCs w:val="18"/>
        </w:rPr>
        <w:t>উপড়ে</w:t>
      </w:r>
      <w:proofErr w:type="spellEnd"/>
      <w:r w:rsidR="004F44B2" w:rsidRPr="002D1C27">
        <w:rPr>
          <w:rFonts w:ascii="Nirmala UI" w:hAnsi="Nirmala UI" w:cs="Nirmala UI"/>
          <w:sz w:val="18"/>
          <w:szCs w:val="18"/>
        </w:rPr>
        <w:t xml:space="preserve"> ভেসে </w:t>
      </w:r>
      <w:proofErr w:type="spellStart"/>
      <w:r w:rsidR="004F44B2" w:rsidRPr="002D1C27">
        <w:rPr>
          <w:rFonts w:ascii="Nirmala UI" w:hAnsi="Nirmala UI" w:cs="Nirmala UI"/>
          <w:sz w:val="18"/>
          <w:szCs w:val="18"/>
        </w:rPr>
        <w:t>বেড়ানো</w:t>
      </w:r>
      <w:proofErr w:type="spellEnd"/>
      <w:r w:rsidR="004F44B2" w:rsidRPr="002D1C27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4F44B2" w:rsidRPr="002D1C27">
        <w:rPr>
          <w:rFonts w:ascii="Nirmala UI" w:hAnsi="Nirmala UI" w:cs="Nirmala UI"/>
          <w:sz w:val="18"/>
          <w:szCs w:val="18"/>
        </w:rPr>
        <w:t>দ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খ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পাখিরা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জাগছে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ধীরে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ধীরে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। 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তাদের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ডানার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আওয়াজে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শহরের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নীরবতা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ভেঙে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C59EA" w:rsidRPr="002D1C27">
        <w:rPr>
          <w:rFonts w:ascii="Nirmala UI" w:hAnsi="Nirmala UI" w:cs="Nirmala UI"/>
          <w:sz w:val="18"/>
          <w:szCs w:val="18"/>
        </w:rPr>
        <w:t>যাচ্ছে</w:t>
      </w:r>
      <w:proofErr w:type="spellEnd"/>
      <w:r w:rsidR="00CC59EA" w:rsidRPr="002D1C27">
        <w:rPr>
          <w:rFonts w:ascii="Nirmala UI" w:hAnsi="Nirmala UI" w:cs="Nirmala UI"/>
          <w:sz w:val="18"/>
          <w:szCs w:val="18"/>
        </w:rPr>
        <w:t xml:space="preserve">। </w:t>
      </w:r>
      <w:r w:rsidR="008129B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129B4" w:rsidRPr="002D1C27">
        <w:rPr>
          <w:rFonts w:ascii="Nirmala UI" w:hAnsi="Nirmala UI" w:cs="Nirmala UI"/>
          <w:sz w:val="18"/>
          <w:szCs w:val="18"/>
        </w:rPr>
        <w:t>কি</w:t>
      </w:r>
      <w:proofErr w:type="spellEnd"/>
      <w:r w:rsidR="008129B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129B4" w:rsidRPr="002D1C27">
        <w:rPr>
          <w:rFonts w:ascii="Nirmala UI" w:hAnsi="Nirmala UI" w:cs="Nirmala UI"/>
          <w:sz w:val="18"/>
          <w:szCs w:val="18"/>
        </w:rPr>
        <w:t>অপূর্ব</w:t>
      </w:r>
      <w:proofErr w:type="spellEnd"/>
      <w:r w:rsidR="008129B4" w:rsidRPr="002D1C27">
        <w:rPr>
          <w:rFonts w:ascii="Nirmala UI" w:hAnsi="Nirmala UI" w:cs="Nirmala UI"/>
          <w:sz w:val="18"/>
          <w:szCs w:val="18"/>
        </w:rPr>
        <w:t xml:space="preserve"> এ </w:t>
      </w:r>
      <w:proofErr w:type="spellStart"/>
      <w:r w:rsidR="008129B4" w:rsidRPr="002D1C27">
        <w:rPr>
          <w:rFonts w:ascii="Nirmala UI" w:hAnsi="Nirmala UI" w:cs="Nirmala UI"/>
          <w:sz w:val="18"/>
          <w:szCs w:val="18"/>
        </w:rPr>
        <w:t>শহরের</w:t>
      </w:r>
      <w:proofErr w:type="spellEnd"/>
      <w:r w:rsidR="008129B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129B4" w:rsidRPr="002D1C27">
        <w:rPr>
          <w:rFonts w:ascii="Nirmala UI" w:hAnsi="Nirmala UI" w:cs="Nirmala UI"/>
          <w:sz w:val="18"/>
          <w:szCs w:val="18"/>
        </w:rPr>
        <w:t>সকাল</w:t>
      </w:r>
      <w:proofErr w:type="spellEnd"/>
      <w:r w:rsidR="008129B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129B4" w:rsidRPr="002D1C27">
        <w:rPr>
          <w:rFonts w:ascii="Nirmala UI" w:hAnsi="Nirmala UI" w:cs="Nirmala UI"/>
          <w:sz w:val="18"/>
          <w:szCs w:val="18"/>
        </w:rPr>
        <w:t>মনে</w:t>
      </w:r>
      <w:proofErr w:type="spellEnd"/>
      <w:r w:rsidR="008129B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129B4" w:rsidRPr="002D1C27">
        <w:rPr>
          <w:rFonts w:ascii="Nirmala UI" w:hAnsi="Nirmala UI" w:cs="Nirmala UI"/>
          <w:sz w:val="18"/>
          <w:szCs w:val="18"/>
        </w:rPr>
        <w:t>মনে</w:t>
      </w:r>
      <w:proofErr w:type="spellEnd"/>
      <w:r w:rsidR="008129B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129B4" w:rsidRPr="002D1C27">
        <w:rPr>
          <w:rFonts w:ascii="Nirmala UI" w:hAnsi="Nirmala UI" w:cs="Nirmala UI"/>
          <w:sz w:val="18"/>
          <w:szCs w:val="18"/>
        </w:rPr>
        <w:t>ভাবছে</w:t>
      </w:r>
      <w:proofErr w:type="spellEnd"/>
      <w:r w:rsidR="008129B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129B4"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="008129B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129B4" w:rsidRPr="002D1C27">
        <w:rPr>
          <w:rFonts w:ascii="Nirmala UI" w:hAnsi="Nirmala UI" w:cs="Nirmala UI"/>
          <w:sz w:val="18"/>
          <w:szCs w:val="18"/>
        </w:rPr>
        <w:t>গোপাল</w:t>
      </w:r>
      <w:proofErr w:type="spellEnd"/>
      <w:r w:rsidR="008129B4" w:rsidRPr="002D1C27">
        <w:rPr>
          <w:rFonts w:ascii="Nirmala UI" w:hAnsi="Nirmala UI" w:cs="Nirmala UI"/>
          <w:sz w:val="18"/>
          <w:szCs w:val="18"/>
        </w:rPr>
        <w:t>।</w:t>
      </w:r>
    </w:p>
    <w:p w14:paraId="01037EA6" w14:textId="77777777" w:rsidR="008129B4" w:rsidRPr="002D1C27" w:rsidRDefault="008129B4" w:rsidP="00244E11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16D561CC" w14:textId="77777777" w:rsidR="004F44B2" w:rsidRPr="002D1C27" w:rsidRDefault="008129B4" w:rsidP="002356CB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হঠ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ৎ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্যাচ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িক্সা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াম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ল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ম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</w:p>
    <w:p w14:paraId="02A7C97A" w14:textId="615862DB" w:rsidR="002356CB" w:rsidRPr="002D1C27" w:rsidRDefault="008129B4" w:rsidP="002356CB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র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ল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মন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থ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েঁট</w:t>
      </w:r>
      <w:r w:rsidR="001821EA" w:rsidRPr="002D1C27">
        <w:rPr>
          <w:rFonts w:ascii="Nirmala UI" w:hAnsi="Nirmala UI" w:cs="Nirmala UI"/>
          <w:sz w:val="18"/>
          <w:szCs w:val="18"/>
        </w:rPr>
        <w:t>ে</w:t>
      </w:r>
      <w:r w:rsidRPr="002D1C27">
        <w:rPr>
          <w:rFonts w:ascii="Nirmala UI" w:hAnsi="Nirmala UI" w:cs="Nirmala UI"/>
          <w:sz w:val="18"/>
          <w:szCs w:val="18"/>
        </w:rPr>
        <w:t>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ড়া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গ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ল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ছ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ু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গ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োড়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আবার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গ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ল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</w:t>
      </w:r>
      <w:r w:rsidR="00FC7331" w:rsidRPr="002D1C27">
        <w:rPr>
          <w:rFonts w:ascii="Nirmala UI" w:hAnsi="Nirmala UI" w:cs="Nirmala UI"/>
          <w:sz w:val="18"/>
          <w:szCs w:val="18"/>
        </w:rPr>
        <w:t>া</w:t>
      </w:r>
      <w:r w:rsidRPr="002D1C27">
        <w:rPr>
          <w:rFonts w:ascii="Nirmala UI" w:hAnsi="Nirmala UI" w:cs="Nirmala UI"/>
          <w:sz w:val="18"/>
          <w:szCs w:val="18"/>
        </w:rPr>
        <w:t>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ম্ব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ে</w:t>
      </w:r>
      <w:r w:rsidR="00FC7331" w:rsidRPr="002D1C27">
        <w:rPr>
          <w:rFonts w:ascii="Nirmala UI" w:hAnsi="Nirmala UI" w:cs="Nirmala UI"/>
          <w:sz w:val="18"/>
          <w:szCs w:val="18"/>
        </w:rPr>
        <w:t>ই</w:t>
      </w:r>
      <w:r w:rsidRPr="002D1C27">
        <w:rPr>
          <w:rFonts w:ascii="Nirmala UI" w:hAnsi="Nirmala UI" w:cs="Nirmala UI"/>
          <w:sz w:val="18"/>
          <w:szCs w:val="18"/>
        </w:rPr>
        <w:t>টট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োলা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ছিলো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েইট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ীচ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ংশট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ুল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াথা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ুই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কট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ঁক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ত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ঢুক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ুতল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ড়ীট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ুতল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ডা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শ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াক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সিঁড়ির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প্রতিটি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ধাপ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পা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রেখ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ভে</w:t>
      </w:r>
      <w:r w:rsidR="00165B5F"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একটু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একটু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r w:rsidR="002356CB" w:rsidRPr="002D1C27">
        <w:rPr>
          <w:rFonts w:ascii="Nirmala UI" w:hAnsi="Nirmala UI" w:cs="Nirmala UI"/>
          <w:sz w:val="18"/>
          <w:szCs w:val="18"/>
        </w:rPr>
        <w:t xml:space="preserve">করে উপরে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উঠছ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। </w:t>
      </w:r>
      <w:r w:rsidR="00165B5F" w:rsidRPr="002D1C27">
        <w:rPr>
          <w:rFonts w:ascii="Nirmala UI" w:hAnsi="Nirmala UI" w:cs="Nirmala UI"/>
          <w:sz w:val="18"/>
          <w:szCs w:val="18"/>
        </w:rPr>
        <w:t xml:space="preserve">উপরে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উঠতেই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ডানপাশের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ছোট্ট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রান্না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ঘরটির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সামনে</w:t>
      </w:r>
      <w:proofErr w:type="spellEnd"/>
      <w:r w:rsidR="00165B5F" w:rsidRPr="002D1C27">
        <w:rPr>
          <w:rFonts w:ascii="Nirmala UI" w:hAnsi="Nirmala UI" w:cs="Nirmala UI"/>
          <w:sz w:val="18"/>
          <w:szCs w:val="18"/>
        </w:rPr>
        <w:t xml:space="preserve"> 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চোখ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পড়ল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মেয়েটি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দাঁড়িয়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আছে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সেখান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>।</w:t>
      </w:r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নরম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মুখমণ্ডল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মৃদু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আলোয়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আলোকিত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রান্নাঘরের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ভিতর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65B5F" w:rsidRPr="002D1C27">
        <w:rPr>
          <w:rFonts w:ascii="Nirmala UI" w:hAnsi="Nirmala UI" w:cs="Nirmala UI"/>
          <w:sz w:val="18"/>
          <w:szCs w:val="18"/>
        </w:rPr>
        <w:t>বৌদি</w:t>
      </w:r>
      <w:r w:rsidR="002356CB" w:rsidRPr="002D1C27">
        <w:rPr>
          <w:rFonts w:ascii="Nirmala UI" w:hAnsi="Nirmala UI" w:cs="Nirmala UI"/>
          <w:sz w:val="18"/>
          <w:szCs w:val="18"/>
        </w:rPr>
        <w:t>র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কণ্ঠস্বর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শোনা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যাচ্ছ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সে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কণ্ঠ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অদ্ভুত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কৌতূহল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356CB" w:rsidRPr="002D1C27">
        <w:rPr>
          <w:rFonts w:ascii="Nirmala UI" w:hAnsi="Nirmala UI" w:cs="Nirmala UI"/>
          <w:sz w:val="18"/>
          <w:szCs w:val="18"/>
        </w:rPr>
        <w:t>মিশে</w:t>
      </w:r>
      <w:proofErr w:type="spellEnd"/>
      <w:r w:rsidR="002356CB" w:rsidRPr="002D1C27">
        <w:rPr>
          <w:rFonts w:ascii="Nirmala UI" w:hAnsi="Nirmala UI" w:cs="Nirmala UI"/>
          <w:sz w:val="18"/>
          <w:szCs w:val="18"/>
        </w:rPr>
        <w:t xml:space="preserve"> আছে।</w:t>
      </w:r>
    </w:p>
    <w:p w14:paraId="31B16BFE" w14:textId="77777777" w:rsidR="00165B5F" w:rsidRPr="002D1C27" w:rsidRDefault="00165B5F" w:rsidP="002356CB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79E8F0C2" w14:textId="3CC029BF" w:rsidR="002356CB" w:rsidRPr="002D1C27" w:rsidRDefault="002356CB" w:rsidP="002356CB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মেয়েট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োখ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োখ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ড়ত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ভে</w:t>
      </w:r>
      <w:r w:rsidRPr="002D1C27">
        <w:rPr>
          <w:rFonts w:ascii="Nirmala UI" w:hAnsi="Nirmala UI" w:cs="Nirmala UI"/>
          <w:sz w:val="18"/>
          <w:szCs w:val="18"/>
        </w:rPr>
        <w:t>ণ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ৃদয়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শ্চর্য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নুভূত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েগ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উঠ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মেয়েটি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তাড়াতাড়ি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চোখ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ফিরিয়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নিল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মাথায়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ওড়নাটি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টেন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F44B2" w:rsidRPr="002D1C27">
        <w:rPr>
          <w:rFonts w:ascii="Nirmala UI" w:hAnsi="Nirmala UI" w:cs="Nirmala UI"/>
          <w:sz w:val="18"/>
          <w:szCs w:val="18"/>
        </w:rPr>
        <w:t>দিল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তব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মাথাটি</w:t>
      </w:r>
      <w:proofErr w:type="spellEnd"/>
      <w:r w:rsidR="001821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ঘুরিয়ে</w:t>
      </w:r>
      <w:proofErr w:type="spellEnd"/>
      <w:r w:rsidR="001821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নেওয়ার</w:t>
      </w:r>
      <w:proofErr w:type="spellEnd"/>
      <w:r w:rsidR="001821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আগে</w:t>
      </w:r>
      <w:proofErr w:type="spellEnd"/>
      <w:r w:rsidR="001821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ওর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মুখ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একটা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মৃদু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হাসির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রেশ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দেখত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পায়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একেবার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মোহনীয়।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অজ্ঞান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করা, ভালো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লাগার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জা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কর্ষণ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টান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য়েট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বেশ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অবাকই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হলো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মেয়েটিকে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দেখে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আগে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কখনোই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দেখেনি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বেশ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সুন্দর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গায়ের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রং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হঠা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ৎ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ম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ম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2754D" w:rsidRPr="002D1C27">
        <w:rPr>
          <w:rFonts w:ascii="Nirmala UI" w:hAnsi="Nirmala UI" w:cs="Nirmala UI"/>
          <w:sz w:val="18"/>
          <w:szCs w:val="18"/>
        </w:rPr>
        <w:t>যায়</w:t>
      </w:r>
      <w:proofErr w:type="spellEnd"/>
      <w:r w:rsidR="0002754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14913" w:rsidRPr="002D1C27">
        <w:rPr>
          <w:rFonts w:ascii="Nirmala UI" w:hAnsi="Nirmala UI" w:cs="Nirmala UI"/>
          <w:sz w:val="18"/>
          <w:szCs w:val="18"/>
        </w:rPr>
        <w:t>ভে</w:t>
      </w:r>
      <w:r w:rsidR="0002754D"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="0002754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2754D" w:rsidRPr="002D1C27">
        <w:rPr>
          <w:rFonts w:ascii="Nirmala UI" w:hAnsi="Nirmala UI" w:cs="Nirmala UI"/>
          <w:sz w:val="18"/>
          <w:szCs w:val="18"/>
        </w:rPr>
        <w:t>গোপা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ভাবছে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“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কে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এই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F6E39" w:rsidRPr="002D1C27">
        <w:rPr>
          <w:rFonts w:ascii="Nirmala UI" w:hAnsi="Nirmala UI" w:cs="Nirmala UI"/>
          <w:sz w:val="18"/>
          <w:szCs w:val="18"/>
        </w:rPr>
        <w:t>মেয়েটি</w:t>
      </w:r>
      <w:proofErr w:type="spellEnd"/>
      <w:r w:rsidR="002F6E39" w:rsidRPr="002D1C27">
        <w:rPr>
          <w:rFonts w:ascii="Nirmala UI" w:hAnsi="Nirmala UI" w:cs="Nirmala UI"/>
          <w:sz w:val="18"/>
          <w:szCs w:val="18"/>
        </w:rPr>
        <w:t>।“</w:t>
      </w:r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হঠা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ৎ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বৌদির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কন্ঠ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>-“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বেনুদা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আ</w:t>
      </w:r>
      <w:r w:rsidR="001E518B" w:rsidRPr="002D1C27">
        <w:rPr>
          <w:rFonts w:ascii="Nirmala UI" w:hAnsi="Nirmala UI" w:cs="Nirmala UI"/>
          <w:sz w:val="18"/>
          <w:szCs w:val="18"/>
        </w:rPr>
        <w:t>ই</w:t>
      </w:r>
      <w:r w:rsidR="000E3CC7" w:rsidRPr="002D1C27">
        <w:rPr>
          <w:rFonts w:ascii="Nirmala UI" w:hAnsi="Nirmala UI" w:cs="Nirmala UI"/>
          <w:sz w:val="18"/>
          <w:szCs w:val="18"/>
        </w:rPr>
        <w:t>ছেন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?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কেমন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আছেন?”-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রান্না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ঘর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মুখটি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বেড়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ভে</w:t>
      </w:r>
      <w:r w:rsidR="000E3CC7"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গোপালের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দিকে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চেয়ে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একটি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প্রচ্ছন্ন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হাসিতে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ফেটে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E3CC7" w:rsidRPr="002D1C27">
        <w:rPr>
          <w:rFonts w:ascii="Nirmala UI" w:hAnsi="Nirmala UI" w:cs="Nirmala UI"/>
          <w:sz w:val="18"/>
          <w:szCs w:val="18"/>
        </w:rPr>
        <w:t>পড়লো</w:t>
      </w:r>
      <w:proofErr w:type="spellEnd"/>
      <w:r w:rsidR="000E3CC7" w:rsidRPr="002D1C27">
        <w:rPr>
          <w:rFonts w:ascii="Nirmala UI" w:hAnsi="Nirmala UI" w:cs="Nirmala UI"/>
          <w:sz w:val="18"/>
          <w:szCs w:val="18"/>
        </w:rPr>
        <w:t>।</w:t>
      </w:r>
    </w:p>
    <w:p w14:paraId="042AB87D" w14:textId="7242C018" w:rsidR="000E3CC7" w:rsidRPr="002D1C27" w:rsidRDefault="000E3CC7" w:rsidP="002356CB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r w:rsidRPr="002D1C27">
        <w:rPr>
          <w:rFonts w:ascii="Nirmala UI" w:hAnsi="Nirmala UI" w:cs="Nirmala UI"/>
          <w:sz w:val="18"/>
          <w:szCs w:val="18"/>
        </w:rPr>
        <w:t>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ে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আছেন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?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ঠিক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ঠাক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>?”-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্ম</w:t>
      </w:r>
      <w:r w:rsidR="0002754D" w:rsidRPr="002D1C27">
        <w:rPr>
          <w:rFonts w:ascii="Nirmala UI" w:hAnsi="Nirmala UI" w:cs="Nirmala UI"/>
          <w:sz w:val="18"/>
          <w:szCs w:val="18"/>
        </w:rPr>
        <w:t>ি</w:t>
      </w:r>
      <w:r w:rsidRPr="002D1C27">
        <w:rPr>
          <w:rFonts w:ascii="Nirmala UI" w:hAnsi="Nirmala UI" w:cs="Nirmala UI"/>
          <w:sz w:val="18"/>
          <w:szCs w:val="18"/>
        </w:rPr>
        <w:t>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ে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ভে</w:t>
      </w:r>
      <w:r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দি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িজ্ঞে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োখ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ইশার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য়েট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ান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</w:p>
    <w:p w14:paraId="622FD84B" w14:textId="05E92B9D" w:rsidR="000E3CC7" w:rsidRPr="002D1C27" w:rsidRDefault="000E3CC7" w:rsidP="002356CB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মেয়েট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খনও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ঠ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াঁড়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কট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ে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ি</w:t>
      </w:r>
      <w:r w:rsidR="001E518B" w:rsidRPr="002D1C27">
        <w:rPr>
          <w:rFonts w:ascii="Nirmala UI" w:hAnsi="Nirmala UI" w:cs="Nirmala UI"/>
          <w:sz w:val="18"/>
          <w:szCs w:val="18"/>
        </w:rPr>
        <w:t>শ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ড়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লোয়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মিজ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  <w:r w:rsidR="006239F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239FD" w:rsidRPr="002D1C27">
        <w:rPr>
          <w:rFonts w:ascii="Nirmala UI" w:hAnsi="Nirmala UI" w:cs="Nirmala UI"/>
          <w:sz w:val="18"/>
          <w:szCs w:val="18"/>
        </w:rPr>
        <w:t>বেশ</w:t>
      </w:r>
      <w:proofErr w:type="spellEnd"/>
      <w:r w:rsidR="006239F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239FD" w:rsidRPr="002D1C27">
        <w:rPr>
          <w:rFonts w:ascii="Nirmala UI" w:hAnsi="Nirmala UI" w:cs="Nirmala UI"/>
          <w:sz w:val="18"/>
          <w:szCs w:val="18"/>
        </w:rPr>
        <w:t>লম্বা</w:t>
      </w:r>
      <w:proofErr w:type="spellEnd"/>
      <w:r w:rsidR="006239F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239FD" w:rsidRPr="002D1C27">
        <w:rPr>
          <w:rFonts w:ascii="Nirmala UI" w:hAnsi="Nirmala UI" w:cs="Nirmala UI"/>
          <w:sz w:val="18"/>
          <w:szCs w:val="18"/>
        </w:rPr>
        <w:t>গাঢ়ো</w:t>
      </w:r>
      <w:proofErr w:type="spellEnd"/>
      <w:r w:rsidR="006239F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239FD" w:rsidRPr="002D1C27">
        <w:rPr>
          <w:rFonts w:ascii="Nirmala UI" w:hAnsi="Nirmala UI" w:cs="Nirmala UI"/>
          <w:sz w:val="18"/>
          <w:szCs w:val="18"/>
        </w:rPr>
        <w:t>কালো</w:t>
      </w:r>
      <w:proofErr w:type="spellEnd"/>
      <w:r w:rsidR="006239F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239FD" w:rsidRPr="002D1C27">
        <w:rPr>
          <w:rFonts w:ascii="Nirmala UI" w:hAnsi="Nirmala UI" w:cs="Nirmala UI"/>
          <w:sz w:val="18"/>
          <w:szCs w:val="18"/>
        </w:rPr>
        <w:t>চুল</w:t>
      </w:r>
      <w:proofErr w:type="spellEnd"/>
      <w:r w:rsidR="006239FD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6239FD" w:rsidRPr="002D1C27">
        <w:rPr>
          <w:rFonts w:ascii="Nirmala UI" w:hAnsi="Nirmala UI" w:cs="Nirmala UI"/>
          <w:sz w:val="18"/>
          <w:szCs w:val="18"/>
        </w:rPr>
        <w:t>বয়স</w:t>
      </w:r>
      <w:proofErr w:type="spellEnd"/>
      <w:r w:rsidR="006239F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239FD" w:rsidRPr="002D1C27">
        <w:rPr>
          <w:rFonts w:ascii="Nirmala UI" w:hAnsi="Nirmala UI" w:cs="Nirmala UI"/>
          <w:sz w:val="18"/>
          <w:szCs w:val="18"/>
        </w:rPr>
        <w:t>সম্ভবত</w:t>
      </w:r>
      <w:proofErr w:type="spellEnd"/>
      <w:r w:rsidR="006239F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239FD" w:rsidRPr="002D1C27">
        <w:rPr>
          <w:rFonts w:ascii="Nirmala UI" w:hAnsi="Nirmala UI" w:cs="Nirmala UI"/>
          <w:sz w:val="18"/>
          <w:szCs w:val="18"/>
        </w:rPr>
        <w:t>বিশ-একুশ</w:t>
      </w:r>
      <w:proofErr w:type="spellEnd"/>
      <w:r w:rsidR="006239FD" w:rsidRPr="002D1C27">
        <w:rPr>
          <w:rFonts w:ascii="Nirmala UI" w:hAnsi="Nirmala UI" w:cs="Nirmala UI"/>
          <w:sz w:val="18"/>
          <w:szCs w:val="18"/>
        </w:rPr>
        <w:t>।</w:t>
      </w:r>
      <w:r w:rsidR="001E518B" w:rsidRPr="002D1C27">
        <w:rPr>
          <w:rFonts w:ascii="Nirmala UI" w:hAnsi="Nirmala UI" w:cs="Nirmala UI"/>
          <w:sz w:val="18"/>
          <w:szCs w:val="18"/>
        </w:rPr>
        <w:t xml:space="preserve"> </w:t>
      </w:r>
    </w:p>
    <w:p w14:paraId="343059DA" w14:textId="02E98848" w:rsidR="001E518B" w:rsidRPr="002D1C27" w:rsidRDefault="001E518B" w:rsidP="002356CB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r w:rsidRPr="002D1C27">
        <w:rPr>
          <w:rFonts w:ascii="Nirmala UI" w:hAnsi="Nirmala UI" w:cs="Nirmala UI"/>
          <w:sz w:val="18"/>
          <w:szCs w:val="18"/>
        </w:rPr>
        <w:t>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ও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ম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ু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গ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ই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“</w:t>
      </w:r>
      <w:r w:rsidR="001821EA" w:rsidRPr="002D1C27">
        <w:rPr>
          <w:rFonts w:ascii="Nirmala UI" w:hAnsi="Nirmala UI" w:cs="Nirmala UI"/>
          <w:sz w:val="18"/>
          <w:szCs w:val="18"/>
        </w:rPr>
        <w:t>-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="001821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পরিচয়</w:t>
      </w:r>
      <w:proofErr w:type="spellEnd"/>
      <w:r w:rsidR="001821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করিয়ে</w:t>
      </w:r>
      <w:proofErr w:type="spellEnd"/>
      <w:r w:rsidR="001821E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দেয়</w:t>
      </w:r>
      <w:proofErr w:type="spellEnd"/>
      <w:r w:rsidR="001821EA" w:rsidRPr="002D1C27">
        <w:rPr>
          <w:rFonts w:ascii="Nirmala UI" w:hAnsi="Nirmala UI" w:cs="Nirmala UI"/>
          <w:sz w:val="18"/>
          <w:szCs w:val="18"/>
        </w:rPr>
        <w:t>।</w:t>
      </w:r>
    </w:p>
    <w:p w14:paraId="10284869" w14:textId="11654E97" w:rsidR="001E518B" w:rsidRPr="002D1C27" w:rsidRDefault="001E518B" w:rsidP="002356CB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r w:rsidRPr="002D1C27">
        <w:rPr>
          <w:rFonts w:ascii="Nirmala UI" w:hAnsi="Nirmala UI" w:cs="Nirmala UI"/>
          <w:sz w:val="18"/>
          <w:szCs w:val="18"/>
        </w:rPr>
        <w:t>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মস্ক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>”-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তুলে </w:t>
      </w:r>
      <w:proofErr w:type="spellStart"/>
      <w:r w:rsidR="00514913" w:rsidRPr="002D1C27">
        <w:rPr>
          <w:rFonts w:ascii="Nirmala UI" w:hAnsi="Nirmala UI" w:cs="Nirmala UI"/>
          <w:sz w:val="18"/>
          <w:szCs w:val="18"/>
        </w:rPr>
        <w:t>ভে</w:t>
      </w:r>
      <w:r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মস্ক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ান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য়েটি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য়েটিও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্রনাম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ান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পর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ভে</w:t>
      </w:r>
      <w:r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নিজের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ুম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ল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</w:p>
    <w:p w14:paraId="724B9E13" w14:textId="7684AC5A" w:rsidR="002C39D0" w:rsidRPr="002D1C27" w:rsidRDefault="002C39D0" w:rsidP="002C39D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২৮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ছ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য়স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রুণ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ড়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ফরিদপু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হ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ভে</w:t>
      </w:r>
      <w:r w:rsidRPr="002D1C27">
        <w:rPr>
          <w:rFonts w:ascii="Nirmala UI" w:hAnsi="Nirmala UI" w:cs="Nirmala UI"/>
          <w:sz w:val="18"/>
          <w:szCs w:val="18"/>
        </w:rPr>
        <w:t>নু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ুদর্শ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ূপ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এবং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ৌম্য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্যবহ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োন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ানুষ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হজ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খনও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বিবাহি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উপযুক্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ঙ্গিন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ুঁজ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ওয়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ধ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গ্রহ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পেক্ষ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</w:p>
    <w:p w14:paraId="59FC3118" w14:textId="52915900" w:rsidR="002C39D0" w:rsidRPr="002D1C27" w:rsidRDefault="002C39D0" w:rsidP="002C39D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ড়ী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আছ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্র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ি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ছ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ল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েশ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কজ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ঔষধ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িক্র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্রতিনিধ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ালিক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্যাবস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িটফোর্ড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রাদেশ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ঔষধ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প্লা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্রত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াস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রিশ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হ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র্থ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েঙ্গল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প্তাহ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ু</w:t>
      </w:r>
      <w:r w:rsidR="00FC7331" w:rsidRPr="002D1C27">
        <w:rPr>
          <w:rFonts w:ascii="Nirmala UI" w:hAnsi="Nirmala UI" w:cs="Nirmala UI"/>
          <w:sz w:val="18"/>
          <w:szCs w:val="18"/>
        </w:rPr>
        <w:t>য়েক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কাট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ব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ল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ভে</w:t>
      </w:r>
      <w:r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্র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স</w:t>
      </w:r>
      <w:r w:rsidR="00FC7331" w:rsidRPr="002D1C27">
        <w:rPr>
          <w:rFonts w:ascii="Nirmala UI" w:hAnsi="Nirmala UI" w:cs="Nirmala UI"/>
          <w:sz w:val="18"/>
          <w:szCs w:val="18"/>
        </w:rPr>
        <w:t>ি</w:t>
      </w:r>
      <w:r w:rsidRPr="002D1C27">
        <w:rPr>
          <w:rFonts w:ascii="Nirmala UI" w:hAnsi="Nirmala UI" w:cs="Nirmala UI"/>
          <w:sz w:val="18"/>
          <w:szCs w:val="18"/>
        </w:rPr>
        <w:t>ক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থা-বার্ত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গু</w:t>
      </w:r>
      <w:r w:rsidR="004F44B2" w:rsidRPr="002D1C27">
        <w:rPr>
          <w:rFonts w:ascii="Nirmala UI" w:hAnsi="Nirmala UI" w:cs="Nirmala UI"/>
          <w:sz w:val="18"/>
          <w:szCs w:val="18"/>
        </w:rPr>
        <w:t>ছি</w:t>
      </w:r>
      <w:r w:rsidRPr="002D1C27">
        <w:rPr>
          <w:rFonts w:ascii="Nirmala UI" w:hAnsi="Nirmala UI" w:cs="Nirmala UI"/>
          <w:sz w:val="18"/>
          <w:szCs w:val="18"/>
        </w:rPr>
        <w:t>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ল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ুদ্ধ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ংল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ল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েশ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র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্র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ঘ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ঘ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্রমণ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মধ্য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য়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ীবন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নানা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ূপ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খ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</w:t>
      </w:r>
      <w:r w:rsidR="00AD7784" w:rsidRPr="002D1C27">
        <w:rPr>
          <w:rFonts w:ascii="Nirmala UI" w:hAnsi="Nirmala UI" w:cs="Nirmala UI"/>
          <w:sz w:val="18"/>
          <w:szCs w:val="18"/>
        </w:rPr>
        <w:t>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জ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অনেক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ূ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ূ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এ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মস্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্লান্ত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সিমুখ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ে</w:t>
      </w:r>
      <w:r w:rsidR="00AD7784" w:rsidRPr="002D1C27">
        <w:rPr>
          <w:rFonts w:ascii="Nirmala UI" w:hAnsi="Nirmala UI" w:cs="Nirmala UI"/>
          <w:sz w:val="18"/>
          <w:szCs w:val="18"/>
        </w:rPr>
        <w:t>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এ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যাযাবরের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জীবনটা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ওর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 xml:space="preserve"> ভালো </w:t>
      </w:r>
      <w:proofErr w:type="spellStart"/>
      <w:r w:rsidR="00FC7331" w:rsidRPr="002D1C27">
        <w:rPr>
          <w:rFonts w:ascii="Nirmala UI" w:hAnsi="Nirmala UI" w:cs="Nirmala UI"/>
          <w:sz w:val="18"/>
          <w:szCs w:val="18"/>
        </w:rPr>
        <w:t>লাগে</w:t>
      </w:r>
      <w:proofErr w:type="spellEnd"/>
      <w:r w:rsidR="00FC7331" w:rsidRPr="002D1C27">
        <w:rPr>
          <w:rFonts w:ascii="Nirmala UI" w:hAnsi="Nirmala UI" w:cs="Nirmala UI"/>
          <w:sz w:val="18"/>
          <w:szCs w:val="18"/>
        </w:rPr>
        <w:t>।</w:t>
      </w:r>
    </w:p>
    <w:p w14:paraId="17094A93" w14:textId="77777777" w:rsidR="004F44B2" w:rsidRPr="002D1C27" w:rsidRDefault="004F44B2" w:rsidP="002C39D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611B3D30" w14:textId="66E3AECA" w:rsidR="004F44B2" w:rsidRPr="002D1C27" w:rsidRDefault="004F44B2" w:rsidP="002C39D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ুমিল্ল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ল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ম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ষ্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ুদ্ধ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ংলাটা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ল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েষ্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ুখ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ফস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খনো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খন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ুমিল্ল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্রামাঞ্চ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ষাটা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েড়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তাত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দ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ফসো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</w:t>
      </w:r>
      <w:r w:rsidR="000F1453" w:rsidRPr="002D1C27">
        <w:rPr>
          <w:rFonts w:ascii="Nirmala UI" w:hAnsi="Nirmala UI" w:cs="Nirmala UI"/>
          <w:sz w:val="18"/>
          <w:szCs w:val="18"/>
        </w:rPr>
        <w:t>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ছ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োক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</w:p>
    <w:p w14:paraId="5A70E4AF" w14:textId="77777777" w:rsidR="00AD7784" w:rsidRPr="002D1C27" w:rsidRDefault="00AD7784" w:rsidP="002C39D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7F6B5821" w14:textId="1B1FE191" w:rsidR="00514913" w:rsidRPr="002D1C27" w:rsidRDefault="004925A5" w:rsidP="002C39D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ভে</w:t>
      </w:r>
      <w:r w:rsidR="00AD7784"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="002C39D0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C39D0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2C39D0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C39D0" w:rsidRPr="002D1C27">
        <w:rPr>
          <w:rFonts w:ascii="Nirmala UI" w:hAnsi="Nirmala UI" w:cs="Nirmala UI"/>
          <w:sz w:val="18"/>
          <w:szCs w:val="18"/>
        </w:rPr>
        <w:t>বসের</w:t>
      </w:r>
      <w:proofErr w:type="spellEnd"/>
      <w:r w:rsidR="002C39D0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C39D0" w:rsidRPr="002D1C27">
        <w:rPr>
          <w:rFonts w:ascii="Nirmala UI" w:hAnsi="Nirmala UI" w:cs="Nirmala UI"/>
          <w:sz w:val="18"/>
          <w:szCs w:val="18"/>
        </w:rPr>
        <w:t>বাড়িতে</w:t>
      </w:r>
      <w:r w:rsidR="00AD7784" w:rsidRPr="002D1C27">
        <w:rPr>
          <w:rFonts w:ascii="Nirmala UI" w:hAnsi="Nirmala UI" w:cs="Nirmala UI"/>
          <w:sz w:val="18"/>
          <w:szCs w:val="18"/>
        </w:rPr>
        <w:t>ই</w:t>
      </w:r>
      <w:proofErr w:type="spellEnd"/>
      <w:r w:rsidR="002C39D0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থাক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আলাদা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কোন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ভাড়া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দিত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হয়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কেমন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একটা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আত্মীয়ত</w:t>
      </w:r>
      <w:r w:rsidR="001A669B" w:rsidRPr="002D1C27">
        <w:rPr>
          <w:rFonts w:ascii="Nirmala UI" w:hAnsi="Nirmala UI" w:cs="Nirmala UI"/>
          <w:sz w:val="18"/>
          <w:szCs w:val="18"/>
        </w:rPr>
        <w:t>া</w:t>
      </w:r>
      <w:r w:rsidR="00AD7784" w:rsidRPr="002D1C27">
        <w:rPr>
          <w:rFonts w:ascii="Nirmala UI" w:hAnsi="Nirmala UI" w:cs="Nirmala UI"/>
          <w:sz w:val="18"/>
          <w:szCs w:val="18"/>
        </w:rPr>
        <w:t>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সম্পর্ক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বাড়ী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সকলে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সাথে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। বিশেষ করে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বসে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স্ত্র</w:t>
      </w:r>
      <w:r w:rsidR="001A669B" w:rsidRPr="002D1C27">
        <w:rPr>
          <w:rFonts w:ascii="Nirmala UI" w:hAnsi="Nirmala UI" w:cs="Nirmala UI"/>
          <w:sz w:val="18"/>
          <w:szCs w:val="18"/>
        </w:rPr>
        <w:t>ী</w:t>
      </w:r>
      <w:r w:rsidR="00AD7784" w:rsidRPr="002D1C27">
        <w:rPr>
          <w:rFonts w:ascii="Nirmala UI" w:hAnsi="Nirmala UI" w:cs="Nirmala UI"/>
          <w:sz w:val="18"/>
          <w:szCs w:val="18"/>
        </w:rPr>
        <w:t>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বল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ডাক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ভে</w:t>
      </w:r>
      <w:r w:rsidR="00AD7784"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আ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ডাক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821EA" w:rsidRPr="002D1C27">
        <w:rPr>
          <w:rFonts w:ascii="Nirmala UI" w:hAnsi="Nirmala UI" w:cs="Nirmala UI"/>
          <w:sz w:val="18"/>
          <w:szCs w:val="18"/>
        </w:rPr>
        <w:t>ভে</w:t>
      </w:r>
      <w:r w:rsidR="00AD7784" w:rsidRPr="002D1C27">
        <w:rPr>
          <w:rFonts w:ascii="Nirmala UI" w:hAnsi="Nirmala UI" w:cs="Nirmala UI"/>
          <w:sz w:val="18"/>
          <w:szCs w:val="18"/>
        </w:rPr>
        <w:t>নুদা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বল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ভাই-বোনে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সম্পর্ক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বাড়ী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আরেক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জনে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সাথে</w:t>
      </w:r>
      <w:r w:rsidR="00113F59" w:rsidRPr="002D1C27">
        <w:rPr>
          <w:rFonts w:ascii="Nirmala UI" w:hAnsi="Nirmala UI" w:cs="Nirmala UI"/>
          <w:sz w:val="18"/>
          <w:szCs w:val="18"/>
        </w:rPr>
        <w:t>ও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ভালো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সম্পর্ক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আ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হলো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বসে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ছোট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ভা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ধীমান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কলেজ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পড়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দুজনের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মধ্যে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বেশ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দহরম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মহরম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D7784" w:rsidRPr="002D1C27">
        <w:rPr>
          <w:rFonts w:ascii="Nirmala UI" w:hAnsi="Nirmala UI" w:cs="Nirmala UI"/>
          <w:sz w:val="18"/>
          <w:szCs w:val="18"/>
        </w:rPr>
        <w:t>ভাব</w:t>
      </w:r>
      <w:proofErr w:type="spellEnd"/>
      <w:r w:rsidR="00AD7784" w:rsidRPr="002D1C27">
        <w:rPr>
          <w:rFonts w:ascii="Nirmala UI" w:hAnsi="Nirmala UI" w:cs="Nirmala UI"/>
          <w:sz w:val="18"/>
          <w:szCs w:val="18"/>
        </w:rPr>
        <w:t>।</w:t>
      </w:r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ঢাকায়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আসলে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ধীমানক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নিয়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সিনেমায়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যায়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সাত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মসজিদ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হয়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সোহরোওয়ার্দী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উদ্যান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যায়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শরীরের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কসরত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করে,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ঘন্টা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খানেক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হেঁট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আবার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বাসায়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ফ</w:t>
      </w:r>
      <w:r w:rsidR="001821EA" w:rsidRPr="002D1C27">
        <w:rPr>
          <w:rFonts w:ascii="Nirmala UI" w:hAnsi="Nirmala UI" w:cs="Nirmala UI"/>
          <w:sz w:val="18"/>
          <w:szCs w:val="18"/>
        </w:rPr>
        <w:t>ি</w:t>
      </w:r>
      <w:r w:rsidR="00113F59" w:rsidRPr="002D1C27">
        <w:rPr>
          <w:rFonts w:ascii="Nirmala UI" w:hAnsi="Nirmala UI" w:cs="Nirmala UI"/>
          <w:sz w:val="18"/>
          <w:szCs w:val="18"/>
        </w:rPr>
        <w:t>র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আস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আসার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পথ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বংশাল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থানার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পাশের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রেস্টুরেন্ট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গরম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গরম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দুটি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সিঙ্গারা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আর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আলু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পুরী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খেয়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আস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ভেন</w:t>
      </w:r>
      <w:r w:rsidR="001821EA" w:rsidRPr="002D1C27">
        <w:rPr>
          <w:rFonts w:ascii="Nirmala UI" w:hAnsi="Nirmala UI" w:cs="Nirmala UI"/>
          <w:sz w:val="18"/>
          <w:szCs w:val="18"/>
        </w:rPr>
        <w:t>ু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গোপাল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পয়সা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দেয়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ছোট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ভাইয়ের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মতো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আদর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ধীমানকে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দাদা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ধীমানের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13F59" w:rsidRPr="002D1C27">
        <w:rPr>
          <w:rFonts w:ascii="Nirmala UI" w:hAnsi="Nirmala UI" w:cs="Nirmala UI"/>
          <w:sz w:val="18"/>
          <w:szCs w:val="18"/>
        </w:rPr>
        <w:t>প্রিয়</w:t>
      </w:r>
      <w:proofErr w:type="spellEnd"/>
      <w:r w:rsidR="00113F59" w:rsidRPr="002D1C27">
        <w:rPr>
          <w:rFonts w:ascii="Nirmala UI" w:hAnsi="Nirmala UI" w:cs="Nirmala UI"/>
          <w:sz w:val="18"/>
          <w:szCs w:val="18"/>
        </w:rPr>
        <w:t>।</w:t>
      </w:r>
    </w:p>
    <w:p w14:paraId="494F0ED8" w14:textId="77777777" w:rsidR="001821EA" w:rsidRPr="002D1C27" w:rsidRDefault="001821EA" w:rsidP="002C39D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0A532271" w14:textId="78F95D84" w:rsidR="00514913" w:rsidRPr="002D1C27" w:rsidRDefault="00DA21AE" w:rsidP="002C39D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সেদিন</w:t>
      </w:r>
      <w:proofErr w:type="spellEnd"/>
      <w:r w:rsidR="00514913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14913" w:rsidRPr="002D1C27">
        <w:rPr>
          <w:rFonts w:ascii="Nirmala UI" w:hAnsi="Nirmala UI" w:cs="Nirmala UI"/>
          <w:sz w:val="18"/>
          <w:szCs w:val="18"/>
        </w:rPr>
        <w:t>বিকেলে</w:t>
      </w:r>
      <w:r w:rsidRPr="002D1C27">
        <w:rPr>
          <w:rFonts w:ascii="Nirmala UI" w:hAnsi="Nirmala UI" w:cs="Nirmala UI"/>
          <w:sz w:val="18"/>
          <w:szCs w:val="18"/>
        </w:rPr>
        <w:t>ই</w:t>
      </w:r>
      <w:proofErr w:type="spellEnd"/>
      <w:r w:rsidR="00514913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4925A5" w:rsidRPr="002D1C27">
        <w:rPr>
          <w:rFonts w:ascii="Nirmala UI" w:hAnsi="Nirmala UI" w:cs="Nirmala UI"/>
          <w:sz w:val="18"/>
          <w:szCs w:val="18"/>
        </w:rPr>
        <w:t>ভে</w:t>
      </w:r>
      <w:r w:rsidR="00514913" w:rsidRPr="002D1C27">
        <w:rPr>
          <w:rFonts w:ascii="Nirmala UI" w:hAnsi="Nirmala UI" w:cs="Nirmala UI"/>
          <w:sz w:val="18"/>
          <w:szCs w:val="18"/>
        </w:rPr>
        <w:t>নু</w:t>
      </w:r>
      <w:proofErr w:type="spellEnd"/>
      <w:r w:rsidR="00514913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14913" w:rsidRPr="002D1C27">
        <w:rPr>
          <w:rFonts w:ascii="Nirmala UI" w:hAnsi="Nirmala UI" w:cs="Nirmala UI"/>
          <w:sz w:val="18"/>
          <w:szCs w:val="18"/>
        </w:rPr>
        <w:t>বৌদিকে</w:t>
      </w:r>
      <w:proofErr w:type="spellEnd"/>
      <w:r w:rsidR="00514913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14913" w:rsidRPr="002D1C27">
        <w:rPr>
          <w:rFonts w:ascii="Nirmala UI" w:hAnsi="Nirmala UI" w:cs="Nirmala UI"/>
          <w:sz w:val="18"/>
          <w:szCs w:val="18"/>
        </w:rPr>
        <w:t>মেয়েটি</w:t>
      </w:r>
      <w:r w:rsidR="001821EA" w:rsidRPr="002D1C27">
        <w:rPr>
          <w:rFonts w:ascii="Nirmala UI" w:hAnsi="Nirmala UI" w:cs="Nirmala UI"/>
          <w:sz w:val="18"/>
          <w:szCs w:val="18"/>
        </w:rPr>
        <w:t>র</w:t>
      </w:r>
      <w:proofErr w:type="spellEnd"/>
      <w:r w:rsidR="00514913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14913" w:rsidRPr="002D1C27">
        <w:rPr>
          <w:rFonts w:ascii="Nirmala UI" w:hAnsi="Nirmala UI" w:cs="Nirmala UI"/>
          <w:sz w:val="18"/>
          <w:szCs w:val="18"/>
        </w:rPr>
        <w:t>সম্পর্কে</w:t>
      </w:r>
      <w:proofErr w:type="spellEnd"/>
      <w:r w:rsidR="00514913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14913" w:rsidRPr="002D1C27">
        <w:rPr>
          <w:rFonts w:ascii="Nirmala UI" w:hAnsi="Nirmala UI" w:cs="Nirmala UI"/>
          <w:sz w:val="18"/>
          <w:szCs w:val="18"/>
        </w:rPr>
        <w:t>জানতে</w:t>
      </w:r>
      <w:proofErr w:type="spellEnd"/>
      <w:r w:rsidR="00514913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514913" w:rsidRPr="002D1C27">
        <w:rPr>
          <w:rFonts w:ascii="Nirmala UI" w:hAnsi="Nirmala UI" w:cs="Nirmala UI"/>
          <w:sz w:val="18"/>
          <w:szCs w:val="18"/>
        </w:rPr>
        <w:t>চায়</w:t>
      </w:r>
      <w:proofErr w:type="spellEnd"/>
      <w:r w:rsidR="00514913" w:rsidRPr="002D1C27">
        <w:rPr>
          <w:rFonts w:ascii="Nirmala UI" w:hAnsi="Nirmala UI" w:cs="Nirmala UI"/>
          <w:sz w:val="18"/>
          <w:szCs w:val="18"/>
        </w:rPr>
        <w:t>।</w:t>
      </w:r>
    </w:p>
    <w:p w14:paraId="0C1BBEB1" w14:textId="77777777" w:rsidR="00514913" w:rsidRPr="002D1C27" w:rsidRDefault="00514913" w:rsidP="002C39D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16896D52" w14:textId="240ADDCF" w:rsidR="00B548B2" w:rsidRPr="002D1C27" w:rsidRDefault="004925A5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lastRenderedPageBreak/>
        <w:t>ভেনু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ৌদি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তুন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য়েটি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গেতো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খান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িন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</w:t>
      </w:r>
    </w:p>
    <w:p w14:paraId="31339C1C" w14:textId="335190C7" w:rsidR="00B548B2" w:rsidRPr="002D1C27" w:rsidRDefault="004925A5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ৌদি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হ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থা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ইছেন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</w:t>
      </w:r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চারি</w:t>
      </w:r>
      <w:proofErr w:type="spellEnd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ূর</w:t>
      </w:r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্</w:t>
      </w:r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গা</w:t>
      </w:r>
      <w:proofErr w:type="spellEnd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ামাই</w:t>
      </w:r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</w:t>
      </w:r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য়</w:t>
      </w:r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ন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গ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</w:t>
      </w:r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ইরা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েছ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</w:t>
      </w:r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</w:t>
      </w:r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দের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ছে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</w:t>
      </w:r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ছুদিন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্বশু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ঠা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্বশু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োকগুল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ইতর</w:t>
      </w:r>
      <w:proofErr w:type="spellEnd"/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দমাইশ</w:t>
      </w:r>
      <w:proofErr w:type="spellEnd"/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!</w:t>
      </w:r>
    </w:p>
    <w:p w14:paraId="23F8B64A" w14:textId="6AF1C871" w:rsidR="00B548B2" w:rsidRPr="002D1C27" w:rsidRDefault="00B548B2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ত্য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ই</w:t>
      </w:r>
      <w:proofErr w:type="spellEnd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ক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ুঃখজনক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ভাবে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বামীটা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রা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ও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্বশুর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বে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না?</w:t>
      </w:r>
    </w:p>
    <w:p w14:paraId="1775FFBD" w14:textId="5B2BFC48" w:rsidR="00B548B2" w:rsidRPr="002D1C27" w:rsidRDefault="004925A5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ৌদি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্যাঁ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ভালো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</w:t>
      </w:r>
      <w:r w:rsidR="0086649D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েয়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অনেক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ষ্ট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ছে।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দের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গ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ল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য়তো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ু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ভালো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াগবে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ত্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য়েক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স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ইলো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য়</w:t>
      </w:r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ইছ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1821EA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ামাই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ি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নিজের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োকা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ি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জা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ই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ইত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দ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ত্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ত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দি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হ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েছি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না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জন্য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</w:t>
      </w:r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ই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য়ন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ব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্যাক্স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্রাক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গ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ধাক্ক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খায়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াড়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গ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r w:rsidR="00B1462F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ইর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েছ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য়দি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রে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তু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উডা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পবাদ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য়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প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1462F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ইক্যা</w:t>
      </w:r>
      <w:proofErr w:type="spellEnd"/>
      <w:r w:rsidR="00B1462F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1462F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র</w:t>
      </w:r>
      <w:proofErr w:type="spellEnd"/>
      <w:r w:rsidR="00775B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1462F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ইর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24E0BABF" w14:textId="1E146314" w:rsidR="00B548B2" w:rsidRPr="002D1C27" w:rsidRDefault="00B548B2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ছো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ৌদি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!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তো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ন্যায়</w:t>
      </w:r>
      <w:proofErr w:type="spellEnd"/>
      <w:r w:rsidR="004925A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</w:p>
    <w:p w14:paraId="5C68F6FE" w14:textId="7C838578" w:rsidR="00B548B2" w:rsidRPr="002D1C27" w:rsidRDefault="004925A5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ৌদি</w:t>
      </w:r>
      <w:proofErr w:type="spellEnd"/>
      <w:r w:rsidR="00B548B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: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্রামের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ত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ল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নানা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ন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নানা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থা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য়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ইয়াডা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ল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ডুইব্বা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রত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েছিল</w:t>
      </w:r>
      <w:proofErr w:type="spellEnd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ন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আমার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ুর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্পর্কের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সতুত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ত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য়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োন</w:t>
      </w:r>
      <w:r w:rsidR="00DA21A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লের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ধ্য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বু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ডুবু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াইত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ু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রী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ইল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ঐদিন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ক্কা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ইতো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বর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ইয়া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হান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য়া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ইলাম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পনার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াদা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ছ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ে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োক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বার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738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া</w:t>
      </w:r>
      <w:proofErr w:type="spellEnd"/>
      <w:r w:rsidR="00B738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য়ার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্যবস্থা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বে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41D864A9" w14:textId="227D5235" w:rsidR="00B548B2" w:rsidRPr="002D1C27" w:rsidRDefault="00B548B2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: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ৌদি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,</w:t>
      </w:r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ভালো </w:t>
      </w:r>
      <w:proofErr w:type="spellStart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েছেন</w:t>
      </w:r>
      <w:proofErr w:type="spellEnd"/>
      <w:r w:rsidR="002B3AF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</w:p>
    <w:p w14:paraId="41B062B4" w14:textId="14308332" w:rsidR="002B3AFE" w:rsidRPr="002D1C27" w:rsidRDefault="002B3AFE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ম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</w:t>
      </w:r>
      <w:r w:rsidR="00B738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75B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ঝা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ড়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য়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লো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িয়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ড়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</w:t>
      </w:r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ী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স্যোজ্জ্ব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খ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ানি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071008DC" w14:textId="6400D880" w:rsidR="00B7380E" w:rsidRPr="002D1C27" w:rsidRDefault="00B7380E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“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স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86649D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দ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দ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ইও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াদ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ডাকিস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</w:t>
      </w:r>
      <w:r w:rsidR="0086649D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র</w:t>
      </w:r>
      <w:proofErr w:type="spellEnd"/>
      <w:r w:rsidR="0086649D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86649D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রিদপু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“-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ৌদ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</w:p>
    <w:p w14:paraId="0F78BFB1" w14:textId="049614CA" w:rsidR="00B7380E" w:rsidRPr="002D1C27" w:rsidRDefault="00B7380E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“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লীজ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সে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“-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েয়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2AE92FFA" w14:textId="6D04640D" w:rsidR="00B7380E" w:rsidRPr="002D1C27" w:rsidRDefault="00B7380E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শ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ঠ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িড়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েন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ৌদি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শ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বসে। “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ড়ি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ঝা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য়েছ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ঝ</w:t>
      </w:r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া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ানতো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পন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”</w:t>
      </w:r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-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ন্ঠ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1E67E124" w14:textId="77777777" w:rsidR="00B7380E" w:rsidRPr="002D1C27" w:rsidRDefault="00B7380E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0F52FC7E" w14:textId="0D30A648" w:rsidR="00B7380E" w:rsidRPr="002D1C27" w:rsidRDefault="00B7380E" w:rsidP="00B548B2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বে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রথম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লাপ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ারিত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োপাল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5AFC9AA7" w14:textId="77777777" w:rsidR="002356CB" w:rsidRPr="002D1C27" w:rsidRDefault="002356CB" w:rsidP="00D40C95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6EEB88AC" w14:textId="0BB48C7B" w:rsidR="002356CB" w:rsidRPr="002D1C27" w:rsidRDefault="00AE6B89" w:rsidP="00D40C95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-বাব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রী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ংসা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ু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ো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ড়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োন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অনেক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গে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য়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খে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স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বাম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ন্তা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য়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ইট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খনো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ো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কা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ভাব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কু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রেন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ও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জ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ংসারের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র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ছুটা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মাতো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ন্ত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য়েকে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য়ে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র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িন্তার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ন্ত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েই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স্তা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া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া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রুলেই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দ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নুষদের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শুভ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জরে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ড়ে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পের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তো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োবল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রতে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ায়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নানা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কমের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থা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ে</w:t>
      </w:r>
      <w:proofErr w:type="spellEnd"/>
      <w:r w:rsidR="00D12B5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278E252B" w14:textId="4A0FB200" w:rsidR="00E72FA4" w:rsidRPr="002D1C27" w:rsidRDefault="00D12B50" w:rsidP="00D40C95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ন্দর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নানা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ায়গ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য়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লাপ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স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ন্ত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য়ে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স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ছন্দও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প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ড়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িস্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ওনা-পাওনা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িসে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ষ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এ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ো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জা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স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ুন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ন্য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ক্র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া। নিজের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ক্র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া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য়েকেও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ন্দর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ুন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ভালো,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দব-কায়দা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শ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মাজিক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ন্ন</w:t>
      </w:r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া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-বান্না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শ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ক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ঘর-গেরস্থালী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শ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ক্ষ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বভাব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রিত্রে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েবারে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ব্বিশ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্যারটের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োনা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ায়ের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ং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োলায়েম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র্সা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নলতা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শী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না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না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ো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তো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ুন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তে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বে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পর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লবে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ৌতুকের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র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ষাকষি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এ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ন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্যাবসায়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নাফা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নানোর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ত্তম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রকীয়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ন্থা</w:t>
      </w:r>
      <w:proofErr w:type="spellEnd"/>
      <w:r w:rsidR="00CE151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চা-কেনার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ত্তম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ট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জ</w:t>
      </w:r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া</w:t>
      </w:r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য়ের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রিব</w:t>
      </w:r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া</w:t>
      </w:r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</w:t>
      </w:r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ে</w:t>
      </w:r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</w:t>
      </w:r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ার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র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</w:t>
      </w:r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া</w:t>
      </w:r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র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</w:t>
      </w:r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া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ড়</w:t>
      </w:r>
      <w:proofErr w:type="spellEnd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ক্রেতা</w:t>
      </w:r>
      <w:proofErr w:type="spellEnd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তো</w:t>
      </w:r>
      <w:proofErr w:type="spellEnd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াম</w:t>
      </w:r>
      <w:proofErr w:type="spellEnd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ওয়া</w:t>
      </w:r>
      <w:proofErr w:type="spellEnd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তোই</w:t>
      </w:r>
      <w:proofErr w:type="spellEnd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ভালো</w:t>
      </w:r>
      <w:r w:rsidR="00E72FA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</w:p>
    <w:p w14:paraId="6015B46F" w14:textId="77777777" w:rsidR="00B15E89" w:rsidRPr="002D1C27" w:rsidRDefault="00B15E89" w:rsidP="00D40C95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233158FA" w14:textId="2425DE4C" w:rsidR="00CE151B" w:rsidRPr="002D1C27" w:rsidRDefault="00E72FA4" w:rsidP="00D40C95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দ্ভুত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বেদনাদায়ক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r w:rsidRPr="002D1C27">
        <w:rPr>
          <w:rFonts w:ascii="Nirmala UI" w:hAnsi="Nirmala UI" w:cs="Nirmala UI"/>
          <w:sz w:val="18"/>
          <w:szCs w:val="18"/>
        </w:rPr>
        <w:t xml:space="preserve">এক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সামাজিক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প্রথা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সবাই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নগদ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টাকা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সহ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গয়না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আসবাবপত্র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ে</w:t>
      </w:r>
      <w:r w:rsidR="00CE151B" w:rsidRPr="002D1C27">
        <w:rPr>
          <w:rFonts w:ascii="Nirmala UI" w:hAnsi="Nirmala UI" w:cs="Nirmala UI"/>
          <w:sz w:val="18"/>
          <w:szCs w:val="18"/>
        </w:rPr>
        <w:t>লী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সাইকেল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সিকো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ঘড়ি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ইত্যাদি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ইত্যাদি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কতো</w:t>
      </w:r>
      <w:proofErr w:type="spellEnd"/>
      <w:r w:rsidR="00775B32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কিছুই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চায়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দেবকী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জানে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বাবা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মায়ের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যৌতুক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দেওয়ার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সামর্থ্য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নাই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তাই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মাকে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CE151B" w:rsidRPr="002D1C27">
        <w:rPr>
          <w:rFonts w:ascii="Nirmala UI" w:hAnsi="Nirmala UI" w:cs="Nirmala UI"/>
          <w:sz w:val="18"/>
          <w:szCs w:val="18"/>
        </w:rPr>
        <w:t>বলতো</w:t>
      </w:r>
      <w:proofErr w:type="spellEnd"/>
      <w:r w:rsidR="00CE151B" w:rsidRPr="002D1C27">
        <w:rPr>
          <w:rFonts w:ascii="Nirmala UI" w:hAnsi="Nirmala UI" w:cs="Nirmala UI"/>
          <w:sz w:val="18"/>
          <w:szCs w:val="18"/>
        </w:rPr>
        <w:t>-“আমা</w:t>
      </w:r>
      <w:r w:rsidR="001B73AE" w:rsidRPr="002D1C27">
        <w:rPr>
          <w:rFonts w:ascii="Nirmala UI" w:hAnsi="Nirmala UI" w:cs="Nirmala UI"/>
          <w:sz w:val="18"/>
          <w:szCs w:val="18"/>
        </w:rPr>
        <w:t xml:space="preserve">র জন্য </w:t>
      </w:r>
      <w:proofErr w:type="spellStart"/>
      <w:r w:rsidR="001B73AE" w:rsidRPr="002D1C27">
        <w:rPr>
          <w:rFonts w:ascii="Nirmala UI" w:hAnsi="Nirmala UI" w:cs="Nirmala UI"/>
          <w:sz w:val="18"/>
          <w:szCs w:val="18"/>
        </w:rPr>
        <w:t>কোন</w:t>
      </w:r>
      <w:proofErr w:type="spellEnd"/>
      <w:r w:rsidR="001B73AE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B73AE" w:rsidRPr="002D1C27">
        <w:rPr>
          <w:rFonts w:ascii="Nirmala UI" w:hAnsi="Nirmala UI" w:cs="Nirmala UI"/>
          <w:sz w:val="18"/>
          <w:szCs w:val="18"/>
        </w:rPr>
        <w:t>ছেলে</w:t>
      </w:r>
      <w:proofErr w:type="spellEnd"/>
      <w:r w:rsidR="001B73AE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B73AE" w:rsidRPr="002D1C27">
        <w:rPr>
          <w:rFonts w:ascii="Nirmala UI" w:hAnsi="Nirmala UI" w:cs="Nirmala UI"/>
          <w:sz w:val="18"/>
          <w:szCs w:val="18"/>
        </w:rPr>
        <w:t>দেখো</w:t>
      </w:r>
      <w:proofErr w:type="spellEnd"/>
      <w:r w:rsidR="001B73AE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B73AE"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="001B73AE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B73AE" w:rsidRPr="002D1C27">
        <w:rPr>
          <w:rFonts w:ascii="Nirmala UI" w:hAnsi="Nirmala UI" w:cs="Nirmala UI"/>
          <w:sz w:val="18"/>
          <w:szCs w:val="18"/>
        </w:rPr>
        <w:t>মা</w:t>
      </w:r>
      <w:proofErr w:type="spellEnd"/>
      <w:r w:rsidR="001B73AE" w:rsidRPr="002D1C27">
        <w:rPr>
          <w:rFonts w:ascii="Nirmala UI" w:hAnsi="Nirmala UI" w:cs="Nirmala UI"/>
          <w:sz w:val="18"/>
          <w:szCs w:val="18"/>
        </w:rPr>
        <w:t>।</w:t>
      </w:r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আমাকে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পারবে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দুবেলা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দুটি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রুটি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দিতে?না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হয়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বল</w:t>
      </w:r>
      <w:r w:rsidR="00B15E89" w:rsidRPr="002D1C27">
        <w:rPr>
          <w:rFonts w:ascii="Nirmala UI" w:hAnsi="Nirmala UI" w:cs="Nirmala UI"/>
          <w:sz w:val="18"/>
          <w:szCs w:val="18"/>
        </w:rPr>
        <w:t>ো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পুকুরে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ডুবে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A340F5" w:rsidRPr="002D1C27">
        <w:rPr>
          <w:rFonts w:ascii="Nirmala UI" w:hAnsi="Nirmala UI" w:cs="Nirmala UI"/>
          <w:sz w:val="18"/>
          <w:szCs w:val="18"/>
        </w:rPr>
        <w:t>মরি</w:t>
      </w:r>
      <w:proofErr w:type="spellEnd"/>
      <w:r w:rsidR="00A340F5" w:rsidRPr="002D1C27">
        <w:rPr>
          <w:rFonts w:ascii="Nirmala UI" w:hAnsi="Nirmala UI" w:cs="Nirmala UI"/>
          <w:sz w:val="18"/>
          <w:szCs w:val="18"/>
        </w:rPr>
        <w:t>।“</w:t>
      </w:r>
    </w:p>
    <w:p w14:paraId="0DCD6053" w14:textId="19F127FB" w:rsidR="00A340F5" w:rsidRPr="002D1C27" w:rsidRDefault="00A340F5" w:rsidP="00D40C95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আঙ্গু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য়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ুখ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েপ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ধ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োখ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 জল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ঝড়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া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>-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লুক্ষ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ক্ষন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ুখ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নব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</w:t>
      </w:r>
      <w:r w:rsidR="00B15E89" w:rsidRPr="002D1C27">
        <w:rPr>
          <w:rFonts w:ascii="Nirmala UI" w:hAnsi="Nirmala UI" w:cs="Nirmala UI"/>
          <w:sz w:val="18"/>
          <w:szCs w:val="18"/>
        </w:rPr>
        <w:t>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ন্মছি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্বাম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ঘর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য়েদ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স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ঘ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য়ে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্বাম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ঘ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ঠান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বা-মায়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্তব্য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“</w:t>
      </w:r>
    </w:p>
    <w:p w14:paraId="670A27A5" w14:textId="77777777" w:rsidR="00957EE0" w:rsidRPr="002D1C27" w:rsidRDefault="00957EE0" w:rsidP="00957EE0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0C0C8FE2" w14:textId="78CE2D44" w:rsidR="00E72FA4" w:rsidRPr="002D1C27" w:rsidRDefault="00A340F5" w:rsidP="00957EE0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দি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গ্য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ে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শে</w:t>
      </w:r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</w:t>
      </w:r>
      <w:proofErr w:type="spellEnd"/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েল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য়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রস্তা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স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দ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োকা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ছে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জা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ংসা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-ম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ো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ো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্ষেতী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মিও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ছে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্রাম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ংসারের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র্থিক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বস্থা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শী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না-পাওনার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ঝক্কি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ঝামেলা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ে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ুধু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্যাশ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ঞ্চাশ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জার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কা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লে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লব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র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্যাবসায়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গাব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মন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ত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াড়া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া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য়ের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রস্তাব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জী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য়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17E8FE2C" w14:textId="77777777" w:rsidR="00966240" w:rsidRPr="002D1C27" w:rsidRDefault="00966240" w:rsidP="00957EE0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20FC0219" w14:textId="5D7D7A3F" w:rsidR="00966240" w:rsidRPr="002D1C27" w:rsidRDefault="00966240" w:rsidP="00957EE0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দি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তু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ংসা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ন্ত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থামত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ন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ুরো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কাট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য়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গ্ন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গ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রেন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ক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শ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জা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ক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ত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ধ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ো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কম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জ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িয়েছ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19ACAE0F" w14:textId="77777777" w:rsidR="00966240" w:rsidRPr="002D1C27" w:rsidRDefault="00966240" w:rsidP="00957EE0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6336C6EA" w14:textId="056FEDC4" w:rsidR="00957EE0" w:rsidRPr="002D1C27" w:rsidRDefault="00957EE0" w:rsidP="00957EE0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তু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ংসার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খ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ীম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ি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ন্ত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ধ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ম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য়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য়েক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স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রে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বাম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ুর্ঘটনা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র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্বশুরবাড়ি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োকজ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বিশেষ করে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াশুড়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ঘটন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ন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রেন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াশুড়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ধারনা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মঙ্গ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য়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নেছ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র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মৃত্যুর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োক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টত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টতে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দিন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্বাশুরী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গ্নি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ূর্তি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য়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ঠে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-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"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র্বনা</w:t>
      </w:r>
      <w:r w:rsidR="00B15E8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ি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!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ন্য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আমার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েলেট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র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েছ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য়তা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!</w:t>
      </w:r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লুক্ষুনী</w:t>
      </w:r>
      <w:proofErr w:type="spellEnd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96624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ডাইন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"</w:t>
      </w:r>
    </w:p>
    <w:p w14:paraId="4779DE8B" w14:textId="0CA34D74" w:rsidR="00957EE0" w:rsidRPr="002D1C27" w:rsidRDefault="00966240" w:rsidP="00957EE0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খনো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োক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গড়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ব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ডুব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াচ্ছ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্বাশুর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থা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ম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ঠে</w:t>
      </w:r>
      <w:proofErr w:type="spellEnd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: "</w:t>
      </w:r>
      <w:proofErr w:type="spellStart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</w:t>
      </w:r>
      <w:proofErr w:type="spellEnd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পন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ছে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</w:t>
      </w:r>
      <w:proofErr w:type="spellEnd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েছি</w:t>
      </w:r>
      <w:proofErr w:type="spellEnd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ি</w:t>
      </w:r>
      <w:proofErr w:type="spellEnd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</w:t>
      </w:r>
      <w:proofErr w:type="spellEnd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কে</w:t>
      </w:r>
      <w:proofErr w:type="spellEnd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োবাসতাম</w:t>
      </w:r>
      <w:proofErr w:type="spellEnd"/>
      <w:r w:rsidR="00957EE0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"</w:t>
      </w:r>
    </w:p>
    <w:p w14:paraId="295B44AD" w14:textId="5BCDC7E0" w:rsidR="00957EE0" w:rsidRPr="002D1C27" w:rsidRDefault="00957EE0" w:rsidP="00957EE0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াশুড়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: "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োবাস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োবাস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ষ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টা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র্বনাসি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!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ু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ড়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!</w:t>
      </w:r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জন্য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ত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ছিস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ত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কী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কাটা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খন</w:t>
      </w:r>
      <w:r w:rsidR="00775B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ো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ল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পীষ্টে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ল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ূ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হ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তুই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একটা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ডাইনি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!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তোর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জন্যই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আমার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ছেলে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মরে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গেল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তোর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সাথে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আমার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ছেলের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বিয়ে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হলে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আজকে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 xml:space="preserve"> বেঁচে </w:t>
      </w:r>
      <w:proofErr w:type="spellStart"/>
      <w:r w:rsidR="00152394" w:rsidRPr="002D1C27">
        <w:rPr>
          <w:rFonts w:ascii="Nirmala UI" w:hAnsi="Nirmala UI" w:cs="Nirmala UI"/>
          <w:sz w:val="18"/>
          <w:szCs w:val="18"/>
        </w:rPr>
        <w:t>থাকত</w:t>
      </w:r>
      <w:proofErr w:type="spellEnd"/>
      <w:r w:rsidR="00152394" w:rsidRPr="002D1C27">
        <w:rPr>
          <w:rFonts w:ascii="Nirmala UI" w:hAnsi="Nirmala UI" w:cs="Nirmala UI"/>
          <w:sz w:val="18"/>
          <w:szCs w:val="18"/>
        </w:rPr>
        <w:t>।“</w:t>
      </w:r>
    </w:p>
    <w:p w14:paraId="546BE98D" w14:textId="77777777" w:rsidR="00152394" w:rsidRPr="002D1C27" w:rsidRDefault="00152394" w:rsidP="00957EE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lastRenderedPageBreak/>
        <w:t>দেবক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>: "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ম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ছ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িন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ার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মা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ইভা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োষারোপ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ব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"</w:t>
      </w:r>
    </w:p>
    <w:p w14:paraId="40A8B295" w14:textId="7266FCA5" w:rsidR="00957EE0" w:rsidRPr="002D1C27" w:rsidRDefault="00957EE0" w:rsidP="00957EE0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শাশুড়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>: "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ুপ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</w:t>
      </w:r>
      <w:proofErr w:type="spellEnd"/>
      <w:r w:rsidR="00B15E89"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B15E89" w:rsidRPr="002D1C27">
        <w:rPr>
          <w:rFonts w:ascii="Nirmala UI" w:hAnsi="Nirmala UI" w:cs="Nirmala UI"/>
          <w:sz w:val="18"/>
          <w:szCs w:val="18"/>
        </w:rPr>
        <w:t>ডাইন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!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ো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ন্য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মাদ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ড়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্ষতি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ে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খন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আমার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ড়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>!"</w:t>
      </w:r>
    </w:p>
    <w:p w14:paraId="52427831" w14:textId="77777777" w:rsidR="00747E0E" w:rsidRPr="002D1C27" w:rsidRDefault="00747E0E" w:rsidP="00152394">
      <w:pPr>
        <w:spacing w:after="0" w:line="240" w:lineRule="auto"/>
        <w:rPr>
          <w:rFonts w:ascii="Arial" w:eastAsia="Times New Roman" w:hAnsi="Arial" w:cs="Arial"/>
          <w:kern w:val="0"/>
          <w:sz w:val="16"/>
          <w:szCs w:val="16"/>
          <w:lang w:eastAsia="en-GB"/>
          <w14:ligatures w14:val="none"/>
        </w:rPr>
      </w:pPr>
    </w:p>
    <w:p w14:paraId="21F76B1C" w14:textId="402C75F7" w:rsidR="00152394" w:rsidRPr="002D1C27" w:rsidRDefault="00957EE0" w:rsidP="00152394">
      <w:pPr>
        <w:spacing w:after="0" w:line="240" w:lineRule="auto"/>
        <w:rPr>
          <w:rFonts w:ascii="Arial" w:eastAsia="Times New Roman" w:hAnsi="Arial" w:cs="Arial"/>
          <w:kern w:val="0"/>
          <w:sz w:val="16"/>
          <w:szCs w:val="16"/>
          <w:lang w:eastAsia="en-GB"/>
          <w14:ligatures w14:val="none"/>
        </w:rPr>
      </w:pPr>
      <w:r w:rsidRPr="002D1C27">
        <w:rPr>
          <w:rFonts w:ascii="Arial" w:eastAsia="Times New Roman" w:hAnsi="Arial" w:cs="Arial"/>
          <w:vanish/>
          <w:kern w:val="0"/>
          <w:sz w:val="16"/>
          <w:szCs w:val="16"/>
          <w:lang w:eastAsia="en-GB"/>
          <w14:ligatures w14:val="none"/>
        </w:rPr>
        <w:t>Top of Form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ীবন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মিষে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ন্ধকার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ডুব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্বশুর</w:t>
      </w:r>
      <w:proofErr w:type="spellEnd"/>
      <w:r w:rsidR="00B66526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ড়ি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া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ক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পমান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,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াজে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োকজনও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ক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ন্দেহে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কদিন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াশুড়ি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ক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ড়ি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ড়িয়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য়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ুল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ধর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নত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টানত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ঘ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ড়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য়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ধাক্কা</w:t>
      </w:r>
      <w:proofErr w:type="spellEnd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য়ে</w:t>
      </w:r>
      <w:proofErr w:type="spellEnd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ড়জার</w:t>
      </w:r>
      <w:proofErr w:type="spellEnd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ইরে</w:t>
      </w:r>
      <w:proofErr w:type="spellEnd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েলে</w:t>
      </w:r>
      <w:proofErr w:type="spellEnd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য়</w:t>
      </w:r>
      <w:proofErr w:type="spellEnd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203D7B4D" w14:textId="65641AB9" w:rsidR="00152394" w:rsidRPr="002D1C27" w:rsidRDefault="00747E0E" w:rsidP="00152394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প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ঠাস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খে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প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রজাটা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ন্ধ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য়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71B00120" w14:textId="3B2830E3" w:rsidR="00152394" w:rsidRPr="002D1C27" w:rsidRDefault="00B66526" w:rsidP="00152394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েদি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উ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ক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হায্য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ত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গিয়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সেনি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াজের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ভিশপ্ত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রী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সহায়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য়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জ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ত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ল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সে</w:t>
      </w:r>
      <w:proofErr w:type="spellEnd"/>
      <w:r w:rsidR="0015239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</w:p>
    <w:p w14:paraId="2CEF1363" w14:textId="77777777" w:rsidR="006D1862" w:rsidRPr="002D1C27" w:rsidRDefault="006D1862" w:rsidP="00B66526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2D6344CA" w14:textId="58F94B99" w:rsidR="00273115" w:rsidRPr="002D1C27" w:rsidRDefault="00273115" w:rsidP="00B66526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তন্ম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ুন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হিন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দ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ুখ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</w:p>
    <w:p w14:paraId="285E99C1" w14:textId="77777777" w:rsidR="00273115" w:rsidRPr="002D1C27" w:rsidRDefault="00273115" w:rsidP="00B66526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700A15A2" w14:textId="5301399A" w:rsidR="00B66526" w:rsidRPr="002D1C27" w:rsidRDefault="00B66526" w:rsidP="00B665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ি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িরেও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ান্ত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ড়াপ্রতিবেশীর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নানা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থ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-ম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ীত-সন্ত্রস্ত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য়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ড়ে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ক</w:t>
      </w:r>
      <w:r w:rsidR="0086649D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লে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ো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নানা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কম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টুক্ত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</w:t>
      </w:r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-"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ছু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েষ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য়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েছ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মন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য়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য়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ী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ব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!""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ল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ন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য়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ড়ি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ম্মান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েষ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লো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!"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উব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ৌতুহলজনক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ন্তব্য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-"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তদি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োথায়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িল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" "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থ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সল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ইছ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উ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ছু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ান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?" "ও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ইয়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কি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ঢাকায়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ব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ুনলাম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াছে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</w:t>
      </w:r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ই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"</w:t>
      </w:r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বা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নুষ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খন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িপদ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ড়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অনেকে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খন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দগদ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য়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হানুভূতি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সরা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াঁজিয়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বসে।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হানুভূতি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োড়ন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টত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ম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স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- "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ত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ষ্ট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হ্য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রত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</w:t>
      </w:r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ইতাছে</w:t>
      </w:r>
      <w:proofErr w:type="spellEnd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ইয়াডার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উ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শ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াঁ</w:t>
      </w:r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ড়াতেছ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"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বা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্রামে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েকেল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নুষজন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তংকও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ুড়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াড়</w:t>
      </w:r>
      <w:r w:rsidR="00CE3113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ে</w:t>
      </w:r>
      <w:proofErr w:type="spellEnd"/>
      <w:r w:rsidR="00CE3113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3113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ছাড়ে</w:t>
      </w:r>
      <w:proofErr w:type="spellEnd"/>
      <w:r w:rsidR="00CE3113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3113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-"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ারণ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দে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ড়া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নাম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ষ্ট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</w:t>
      </w:r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ইব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া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ো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?" "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দে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ন্তানদে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েক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ূর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খতে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</w:t>
      </w:r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ইব</w:t>
      </w:r>
      <w:proofErr w:type="spellEnd"/>
      <w:r w:rsidR="00CA69C5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"</w:t>
      </w:r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ত্তোসব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খন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ঘটে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লছে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কে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িয়ে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খন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শ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রস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রিয়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ঢাকায়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3113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মাদ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াছে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ঠিয়ে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য়ার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িদ্ধান্ত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েয়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75B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বা</w:t>
      </w:r>
      <w:proofErr w:type="spellEnd"/>
      <w:r w:rsidR="00F52891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1F8427C1" w14:textId="77777777" w:rsidR="00F52891" w:rsidRPr="002D1C27" w:rsidRDefault="00F52891" w:rsidP="00B66526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0858824C" w14:textId="41E8272C" w:rsidR="00B66526" w:rsidRPr="002D1C27" w:rsidRDefault="00CE3113" w:rsidP="00CE3113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বৌদ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ুখ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ুন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ুন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ৃদ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রাক্রান্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ড়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মাজ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ঠোরত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ড়াপ্রতিবেশীদ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র্মম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ন্তব্য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এবং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নিজের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ড়ি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ফি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সেও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ান্ত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ওয়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>—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স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হিন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ও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ভীরভা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্পর্শ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কজ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য়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ীব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তো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ষ্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ও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াঞ্ছ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হ্য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খনো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বতেও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রেন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োখ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ুট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িজ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সছি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তগু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বশ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ড়ছি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ন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র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র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াগ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ত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কজ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য়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ীব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ভা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ঙ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ড়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এবং নিজের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ড়িতেও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শ্র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ওয়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েদ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ত্যন্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র্মাহ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</w:p>
    <w:p w14:paraId="72282F9C" w14:textId="77777777" w:rsidR="00D94332" w:rsidRPr="002D1C27" w:rsidRDefault="00D94332" w:rsidP="00CE3113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367B7D06" w14:textId="0E695624" w:rsidR="00D94332" w:rsidRPr="002D1C27" w:rsidRDefault="00D94332" w:rsidP="00CE3113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খ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আজ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য়েকদি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</w:p>
    <w:p w14:paraId="11A0F5FE" w14:textId="77777777" w:rsidR="00747E0E" w:rsidRPr="002D1C27" w:rsidRDefault="00747E0E" w:rsidP="00CE3113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46D30955" w14:textId="710BB98F" w:rsidR="00D94332" w:rsidRPr="002D1C27" w:rsidRDefault="00D94332" w:rsidP="006425E4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বেশ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ুশ্র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লক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তল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ড়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,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ড়ো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বং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রিণ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তো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লে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র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রানটা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দাস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য়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ন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ন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ব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মন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য়েকে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ুধু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ালোবাসা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েখ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ইশারায়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জীবনের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াব্য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েখা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য়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 এক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ভী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বেগ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ধা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ন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র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াছে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লে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ন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জ্জ্বল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</w:t>
      </w:r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ো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ছড়িয়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ড়</w:t>
      </w:r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র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খ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েঘল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নকেও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ড়িয়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ার</w:t>
      </w:r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লো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ঠিক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ন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রভাত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রথম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লো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ংলা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বুজ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ধানক্ষেত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প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য়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ঙ্গ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ড়ছ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ক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খলে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েমন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োমল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সির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োয়</w:t>
      </w:r>
      <w:r w:rsidR="00775B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া</w:t>
      </w:r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া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ভেসে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ঠ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র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খ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খটা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আলতো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করে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ঘুরিয়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নেয়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িন্তু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র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চোখ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ড়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ুন্দর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সিটি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হাসিতে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ন</w:t>
      </w:r>
      <w:proofErr w:type="spellEnd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েগে</w:t>
      </w:r>
      <w:proofErr w:type="spellEnd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থাকে</w:t>
      </w:r>
      <w:proofErr w:type="spellEnd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747E0E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সন্ত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রথম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ুলের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6425E4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বচ্ছ</w:t>
      </w:r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খুব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ভালো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লাগ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র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7BE66000" w14:textId="77777777" w:rsidR="006425E4" w:rsidRPr="002D1C27" w:rsidRDefault="006425E4" w:rsidP="006425E4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</w:p>
    <w:p w14:paraId="5FE99532" w14:textId="1B14743A" w:rsidR="00D94332" w:rsidRPr="002D1C27" w:rsidRDefault="006425E4" w:rsidP="00CE00FB">
      <w:pPr>
        <w:spacing w:after="0" w:line="240" w:lineRule="auto"/>
        <w:jc w:val="both"/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</w:pP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ড়ীতে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তার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উপস্থিতি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A706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ন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শীতল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াতাসের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তো</w:t>
      </w:r>
      <w:proofErr w:type="spellEnd"/>
      <w:r w:rsidR="009A706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A706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</w:t>
      </w:r>
      <w:proofErr w:type="spellEnd"/>
      <w:r w:rsidR="009A706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্রীষ্মের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A706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্রচন্ড</w:t>
      </w:r>
      <w:proofErr w:type="spellEnd"/>
      <w:r w:rsidR="009A706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9A706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রমের</w:t>
      </w:r>
      <w:proofErr w:type="spellEnd"/>
      <w:r w:rsidR="009A7069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নে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পদ্মা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নদীর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পর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িয়ে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বয়ে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া</w:t>
      </w:r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ওয়া</w:t>
      </w:r>
      <w:proofErr w:type="spellEnd"/>
      <w:r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এক</w:t>
      </w:r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স্বস্তি</w:t>
      </w:r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র</w:t>
      </w:r>
      <w:proofErr w:type="spellEnd"/>
      <w:r w:rsidR="00D94332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মুহূর্ত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ন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য়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।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এ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কয়দিনে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যেন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ভেনু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গোপাল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দেবকীক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ভালো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বেস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 xml:space="preserve"> </w:t>
      </w:r>
      <w:proofErr w:type="spellStart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ফেলে</w:t>
      </w:r>
      <w:proofErr w:type="spellEnd"/>
      <w:r w:rsidR="00CE00FB" w:rsidRPr="002D1C27">
        <w:rPr>
          <w:rFonts w:ascii="Nirmala UI" w:eastAsia="Times New Roman" w:hAnsi="Nirmala UI" w:cs="Nirmala UI"/>
          <w:kern w:val="0"/>
          <w:sz w:val="18"/>
          <w:szCs w:val="18"/>
          <w:lang w:eastAsia="en-GB"/>
          <w14:ligatures w14:val="none"/>
        </w:rPr>
        <w:t>।</w:t>
      </w:r>
    </w:p>
    <w:p w14:paraId="642F98B8" w14:textId="77777777" w:rsidR="00CE3113" w:rsidRPr="002D1C27" w:rsidRDefault="00CE3113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4EA6235F" w14:textId="77142B74" w:rsidR="006425E4" w:rsidRPr="002D1C27" w:rsidRDefault="00CE00FB" w:rsidP="006425E4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বৌদি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ান্ন</w:t>
      </w:r>
      <w:r w:rsidR="009A7069" w:rsidRPr="002D1C27">
        <w:rPr>
          <w:rFonts w:ascii="Nirmala UI" w:hAnsi="Nirmala UI" w:cs="Nirmala UI"/>
          <w:sz w:val="18"/>
          <w:szCs w:val="18"/>
        </w:rPr>
        <w:t>া</w:t>
      </w:r>
      <w:r w:rsidRPr="002D1C27">
        <w:rPr>
          <w:rFonts w:ascii="Nirmala UI" w:hAnsi="Nirmala UI" w:cs="Nirmala UI"/>
          <w:sz w:val="18"/>
          <w:szCs w:val="18"/>
        </w:rPr>
        <w:t>-</w:t>
      </w:r>
      <w:r w:rsidR="009A7069" w:rsidRPr="002D1C27">
        <w:rPr>
          <w:rFonts w:ascii="Nirmala UI" w:hAnsi="Nirmala UI" w:cs="Nirmala UI"/>
          <w:sz w:val="18"/>
          <w:szCs w:val="18"/>
        </w:rPr>
        <w:t>বান্নায়ও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সাহায্য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করে। </w:t>
      </w:r>
      <w:proofErr w:type="spellStart"/>
      <w:r w:rsidR="006425E4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6425E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425E4" w:rsidRPr="002D1C27">
        <w:rPr>
          <w:rFonts w:ascii="Nirmala UI" w:hAnsi="Nirmala UI" w:cs="Nirmala UI"/>
          <w:sz w:val="18"/>
          <w:szCs w:val="18"/>
        </w:rPr>
        <w:t>হাতের</w:t>
      </w:r>
      <w:proofErr w:type="spellEnd"/>
      <w:r w:rsidR="006425E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425E4" w:rsidRPr="002D1C27">
        <w:rPr>
          <w:rFonts w:ascii="Nirmala UI" w:hAnsi="Nirmala UI" w:cs="Nirmala UI"/>
          <w:sz w:val="18"/>
          <w:szCs w:val="18"/>
        </w:rPr>
        <w:t>রান্না</w:t>
      </w:r>
      <w:proofErr w:type="spellEnd"/>
      <w:r w:rsidR="006425E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6425E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6425E4" w:rsidRPr="002D1C27">
        <w:rPr>
          <w:rFonts w:ascii="Nirmala UI" w:hAnsi="Nirmala UI" w:cs="Nirmala UI"/>
          <w:sz w:val="18"/>
          <w:szCs w:val="18"/>
        </w:rPr>
        <w:t>অতুলনীয়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গতকাল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খেতে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বসেই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টের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পায়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জিহব্বায়</w:t>
      </w:r>
      <w:proofErr w:type="spellEnd"/>
      <w:r w:rsidR="006425E4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লেগে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থাকার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মতো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স্বাদ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বৌদিও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বলেছিল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“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আজকের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রান্না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9A7069"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="009A7069" w:rsidRPr="002D1C27">
        <w:rPr>
          <w:rFonts w:ascii="Nirmala UI" w:hAnsi="Nirmala UI" w:cs="Nirmala UI"/>
          <w:sz w:val="18"/>
          <w:szCs w:val="18"/>
        </w:rPr>
        <w:t xml:space="preserve">।“ </w:t>
      </w:r>
    </w:p>
    <w:p w14:paraId="6DA3918A" w14:textId="77777777" w:rsidR="009A7069" w:rsidRPr="002D1C27" w:rsidRDefault="009A7069" w:rsidP="006425E4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797FA4C1" w14:textId="10B8940D" w:rsidR="006425E4" w:rsidRPr="002D1C27" w:rsidRDefault="000072DC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r w:rsidRPr="002D1C27">
        <w:rPr>
          <w:rFonts w:ascii="Nirmala UI" w:hAnsi="Nirmala UI" w:cs="Nirmala UI"/>
          <w:sz w:val="18"/>
          <w:szCs w:val="18"/>
        </w:rPr>
        <w:t xml:space="preserve">এমনি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ুট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প্তাহ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ে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ে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ব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ক্ষি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ঙ্গ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এবার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োলা-পটুয়াখাল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স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থ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ড়ী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ফরিদপু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ন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উচাট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উদা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া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এবার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ে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জানি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াগ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ইচ্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মনে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হয়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আরো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কয়েক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দিন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এখানেই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থেকে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যায়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দেবকীকে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চোখে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চোখে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রাখার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কী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তীব্র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ইচ্ছে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মনে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জেগে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223BC" w:rsidRPr="002D1C27">
        <w:rPr>
          <w:rFonts w:ascii="Nirmala UI" w:hAnsi="Nirmala UI" w:cs="Nirmala UI"/>
          <w:sz w:val="18"/>
          <w:szCs w:val="18"/>
        </w:rPr>
        <w:t>উঠছে</w:t>
      </w:r>
      <w:proofErr w:type="spellEnd"/>
      <w:r w:rsidR="00D223BC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কোন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অসতর্ক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মুহূর্ত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কড়িডোর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হাঁটত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গিয়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সদ্য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স্নাত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চুলের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জলজ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ঘ্রান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ডুব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থাকত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চায়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উৎপল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ছন্দ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গলা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খুল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গুন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গুন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কোন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গানের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দু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একটি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লাইন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দেবকীক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শোনাতে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8F6D4A" w:rsidRPr="002D1C27">
        <w:rPr>
          <w:rFonts w:ascii="Nirmala UI" w:hAnsi="Nirmala UI" w:cs="Nirmala UI"/>
          <w:sz w:val="18"/>
          <w:szCs w:val="18"/>
        </w:rPr>
        <w:t>চায়</w:t>
      </w:r>
      <w:proofErr w:type="spellEnd"/>
      <w:r w:rsidR="008F6D4A" w:rsidRPr="002D1C27">
        <w:rPr>
          <w:rFonts w:ascii="Nirmala UI" w:hAnsi="Nirmala UI" w:cs="Nirmala UI"/>
          <w:sz w:val="18"/>
          <w:szCs w:val="18"/>
        </w:rPr>
        <w:t>।</w:t>
      </w:r>
    </w:p>
    <w:p w14:paraId="50ACE8F7" w14:textId="77777777" w:rsidR="00747E0E" w:rsidRPr="002D1C27" w:rsidRDefault="00747E0E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71687399" w14:textId="56ECACC5" w:rsidR="008F6D4A" w:rsidRPr="002D1C27" w:rsidRDefault="008F6D4A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হঠ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ৎ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বন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ছেদ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ড়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>-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ুম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ই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ব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ক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আজ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া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>?”-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িজ্ঞে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।</w:t>
      </w:r>
    </w:p>
    <w:p w14:paraId="3E494DCC" w14:textId="256E7961" w:rsidR="008F6D4A" w:rsidRPr="002D1C27" w:rsidRDefault="008F6D4A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r w:rsidRPr="002D1C27">
        <w:rPr>
          <w:rFonts w:ascii="Nirmala UI" w:hAnsi="Nirmala UI" w:cs="Nirmala UI"/>
          <w:sz w:val="18"/>
          <w:szCs w:val="18"/>
        </w:rPr>
        <w:t>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া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ব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“-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রম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ু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উত্ত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</w:p>
    <w:p w14:paraId="3D25FBB1" w14:textId="4A42AB8F" w:rsidR="008F6D4A" w:rsidRPr="002D1C27" w:rsidRDefault="008F6D4A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r w:rsidRPr="002D1C27">
        <w:rPr>
          <w:rFonts w:ascii="Nirmala UI" w:hAnsi="Nirmala UI" w:cs="Nirmala UI"/>
          <w:sz w:val="18"/>
          <w:szCs w:val="18"/>
        </w:rPr>
        <w:t>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চ্ছ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>”-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ল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ফি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</w:p>
    <w:p w14:paraId="2878484A" w14:textId="15024D93" w:rsidR="008F6D4A" w:rsidRPr="002D1C27" w:rsidRDefault="008F6D4A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হঠ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ৎ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="000C7B8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C7B8B" w:rsidRPr="002D1C27">
        <w:rPr>
          <w:rFonts w:ascii="Nirmala UI" w:hAnsi="Nirmala UI" w:cs="Nirmala UI"/>
          <w:sz w:val="18"/>
          <w:szCs w:val="18"/>
        </w:rPr>
        <w:t>অস্ফুট</w:t>
      </w:r>
      <w:proofErr w:type="spellEnd"/>
      <w:r w:rsidR="000C7B8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C7B8B" w:rsidRPr="002D1C27">
        <w:rPr>
          <w:rFonts w:ascii="Nirmala UI" w:hAnsi="Nirmala UI" w:cs="Nirmala UI"/>
          <w:sz w:val="18"/>
          <w:szCs w:val="18"/>
        </w:rPr>
        <w:t>স্বরে</w:t>
      </w:r>
      <w:proofErr w:type="spellEnd"/>
      <w:r w:rsidR="000C7B8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C7B8B" w:rsidRPr="002D1C27">
        <w:rPr>
          <w:rFonts w:ascii="Nirmala UI" w:hAnsi="Nirmala UI" w:cs="Nirmala UI"/>
          <w:sz w:val="18"/>
          <w:szCs w:val="18"/>
        </w:rPr>
        <w:t>ডেকে</w:t>
      </w:r>
      <w:proofErr w:type="spellEnd"/>
      <w:r w:rsidR="000C7B8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0C7B8B" w:rsidRPr="002D1C27">
        <w:rPr>
          <w:rFonts w:ascii="Nirmala UI" w:hAnsi="Nirmala UI" w:cs="Nirmala UI"/>
          <w:sz w:val="18"/>
          <w:szCs w:val="18"/>
        </w:rPr>
        <w:t>উঠল</w:t>
      </w:r>
      <w:proofErr w:type="spellEnd"/>
      <w:r w:rsidR="000C7B8B" w:rsidRPr="002D1C27">
        <w:rPr>
          <w:rFonts w:ascii="Nirmala UI" w:hAnsi="Nirmala UI" w:cs="Nirmala UI"/>
          <w:sz w:val="18"/>
          <w:szCs w:val="18"/>
        </w:rPr>
        <w:t>-“</w:t>
      </w:r>
      <w:proofErr w:type="spellStart"/>
      <w:r w:rsidR="000C7B8B"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="000C7B8B" w:rsidRPr="002D1C27">
        <w:rPr>
          <w:rFonts w:ascii="Nirmala UI" w:hAnsi="Nirmala UI" w:cs="Nirmala UI"/>
          <w:sz w:val="18"/>
          <w:szCs w:val="18"/>
        </w:rPr>
        <w:t>”</w:t>
      </w:r>
    </w:p>
    <w:p w14:paraId="452BF819" w14:textId="3783A239" w:rsidR="000C7B8B" w:rsidRPr="002D1C27" w:rsidRDefault="000C7B8B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ওয়াজ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দ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ৌছায়ন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ৃদ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গড়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থালি-পাথাল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ঢেউ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স্থ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দেখার পর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েক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ন্যরকম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ছ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ে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ভালো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াগ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ঘ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রাক্ষ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বস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াক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ভালো</w:t>
      </w:r>
      <w:r w:rsidR="00747E0E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7E0E" w:rsidRPr="002D1C27">
        <w:rPr>
          <w:rFonts w:ascii="Nirmala UI" w:hAnsi="Nirmala UI" w:cs="Nirmala UI"/>
          <w:sz w:val="18"/>
          <w:szCs w:val="18"/>
        </w:rPr>
        <w:t>লাগ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র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ুখ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ুষ্টুম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স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খ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ঘন্ট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পর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ঘন্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পেক্ষ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ভালো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াগ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ভালো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াগ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কাশ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তা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াছ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াছাল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ংশা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র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ল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ুরন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ড়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্জ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রকার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াক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র্ত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ছ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চে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ভালো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াগ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ুখ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ফু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ভালো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াগ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ভালো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স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থ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উ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ল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  <w:r w:rsidR="00D6680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66808" w:rsidRPr="002D1C27">
        <w:rPr>
          <w:rFonts w:ascii="Nirmala UI" w:hAnsi="Nirmala UI" w:cs="Nirmala UI"/>
          <w:sz w:val="18"/>
          <w:szCs w:val="18"/>
        </w:rPr>
        <w:t>বৌদিকে</w:t>
      </w:r>
      <w:proofErr w:type="spellEnd"/>
      <w:r w:rsidR="00D6680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66808" w:rsidRPr="002D1C27">
        <w:rPr>
          <w:rFonts w:ascii="Nirmala UI" w:hAnsi="Nirmala UI" w:cs="Nirmala UI"/>
          <w:sz w:val="18"/>
          <w:szCs w:val="18"/>
        </w:rPr>
        <w:t>বলতে</w:t>
      </w:r>
      <w:proofErr w:type="spellEnd"/>
      <w:r w:rsidR="00D6680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66808" w:rsidRPr="002D1C27">
        <w:rPr>
          <w:rFonts w:ascii="Nirmala UI" w:hAnsi="Nirmala UI" w:cs="Nirmala UI"/>
          <w:sz w:val="18"/>
          <w:szCs w:val="18"/>
        </w:rPr>
        <w:t>গিয়েও</w:t>
      </w:r>
      <w:proofErr w:type="spellEnd"/>
      <w:r w:rsidR="00D6680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66808" w:rsidRPr="002D1C27">
        <w:rPr>
          <w:rFonts w:ascii="Nirmala UI" w:hAnsi="Nirmala UI" w:cs="Nirmala UI"/>
          <w:sz w:val="18"/>
          <w:szCs w:val="18"/>
        </w:rPr>
        <w:t>বলতে</w:t>
      </w:r>
      <w:proofErr w:type="spellEnd"/>
      <w:r w:rsidR="00D6680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66808" w:rsidRPr="002D1C27">
        <w:rPr>
          <w:rFonts w:ascii="Nirmala UI" w:hAnsi="Nirmala UI" w:cs="Nirmala UI"/>
          <w:sz w:val="18"/>
          <w:szCs w:val="18"/>
        </w:rPr>
        <w:t>পারলো</w:t>
      </w:r>
      <w:proofErr w:type="spellEnd"/>
      <w:r w:rsidR="00D66808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D66808"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="00D66808" w:rsidRPr="002D1C27">
        <w:rPr>
          <w:rFonts w:ascii="Nirmala UI" w:hAnsi="Nirmala UI" w:cs="Nirmala UI"/>
          <w:sz w:val="18"/>
          <w:szCs w:val="18"/>
        </w:rPr>
        <w:t>।</w:t>
      </w:r>
    </w:p>
    <w:p w14:paraId="1FFE3E8C" w14:textId="77777777" w:rsidR="000C7B8B" w:rsidRPr="002D1C27" w:rsidRDefault="000C7B8B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1C3120CC" w14:textId="64D6D034" w:rsidR="000C7B8B" w:rsidRPr="002D1C27" w:rsidRDefault="000C7B8B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িদ্ধান্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ে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</w:p>
    <w:p w14:paraId="7B2CEC83" w14:textId="4DFCAD57" w:rsidR="00F00CFB" w:rsidRPr="002D1C27" w:rsidRDefault="00D66808" w:rsidP="00F00CFB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ড়ী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ঠিক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ঠাক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স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পরিবারক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বিষয়টি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নিয়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থা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বলব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কথা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বলবে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এই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ভাবতে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ভাবতে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ভেনুর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মন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আনন্দে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ভরে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উঠে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00CFB" w:rsidRPr="002D1C27">
        <w:rPr>
          <w:rFonts w:ascii="Nirmala UI" w:hAnsi="Nirmala UI" w:cs="Nirmala UI"/>
          <w:sz w:val="18"/>
          <w:szCs w:val="18"/>
        </w:rPr>
        <w:t>ভোরের</w:t>
      </w:r>
      <w:proofErr w:type="spellEnd"/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বসন্তে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হাওয়া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হৃদয়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বয়ে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যাচ্ছিল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>।</w:t>
      </w:r>
      <w:r w:rsidR="00F00CFB" w:rsidRPr="002D1C27">
        <w:rPr>
          <w:rFonts w:ascii="Nirmala UI" w:hAnsi="Nirmala UI" w:cs="Nirmala UI"/>
          <w:sz w:val="18"/>
          <w:szCs w:val="18"/>
        </w:rPr>
        <w:t xml:space="preserve"> </w:t>
      </w:r>
    </w:p>
    <w:p w14:paraId="261D6A09" w14:textId="77777777" w:rsidR="00F00CFB" w:rsidRPr="002D1C27" w:rsidRDefault="00F00CFB" w:rsidP="00F00CFB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63F7CC20" w14:textId="0838975E" w:rsidR="00FE4FBD" w:rsidRPr="002D1C27" w:rsidRDefault="00F00CFB" w:rsidP="00F00CFB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ঠ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ৎ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ঙ্গ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ূর্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িচূর্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7E0E" w:rsidRPr="002D1C27">
        <w:rPr>
          <w:rFonts w:ascii="Nirmala UI" w:hAnsi="Nirmala UI" w:cs="Nirmala UI"/>
          <w:sz w:val="18"/>
          <w:szCs w:val="18"/>
        </w:rPr>
        <w:t>যা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র্থ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ৎ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দ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্বাম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এস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7E0E" w:rsidRPr="002D1C27">
        <w:rPr>
          <w:rFonts w:ascii="Nirmala UI" w:hAnsi="Nirmala UI" w:cs="Nirmala UI"/>
          <w:sz w:val="18"/>
          <w:szCs w:val="18"/>
        </w:rPr>
        <w:t>খবরটি</w:t>
      </w:r>
      <w:proofErr w:type="spellEnd"/>
      <w:r w:rsidR="00747E0E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747E0E" w:rsidRPr="002D1C27">
        <w:rPr>
          <w:rFonts w:ascii="Nirmala UI" w:hAnsi="Nirmala UI" w:cs="Nirmala UI"/>
          <w:sz w:val="18"/>
          <w:szCs w:val="18"/>
        </w:rPr>
        <w:t>দিলে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য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একজ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পাত্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পাওয়া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গেছ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দি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লছিল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থাগু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>-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ত্র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য়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কট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েশ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ঁচ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ছেল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য়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ব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ৌ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ার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ে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ছ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ুয়েক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গ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ছো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ছেলেট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য়ে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ড়া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ছ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ড়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েয়েট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িয়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উপযুক্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তারা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োনো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যৌতুক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চা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বরং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বৃদ্ধ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লোকটি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বাবাক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আর্থিক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সহায়তা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রবে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>।</w:t>
      </w:r>
      <w:r w:rsidR="002D1C2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দেবকী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ভাগ্যবতী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তা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হলে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বিধবা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মেয়েকে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কে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বিয়ে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2D1C27" w:rsidRPr="002D1C27">
        <w:rPr>
          <w:rFonts w:ascii="Nirmala UI" w:hAnsi="Nirmala UI" w:cs="Nirmala UI"/>
          <w:sz w:val="18"/>
          <w:szCs w:val="18"/>
        </w:rPr>
        <w:t>করবে</w:t>
      </w:r>
      <w:proofErr w:type="spellEnd"/>
      <w:r w:rsidR="002D1C27" w:rsidRPr="002D1C27">
        <w:rPr>
          <w:rFonts w:ascii="Nirmala UI" w:hAnsi="Nirmala UI" w:cs="Nirmala UI"/>
          <w:sz w:val="18"/>
          <w:szCs w:val="18"/>
        </w:rPr>
        <w:t>?</w:t>
      </w:r>
      <w:r w:rsidRPr="002D1C27">
        <w:rPr>
          <w:rFonts w:ascii="Nirmala UI" w:hAnsi="Nirmala UI" w:cs="Nirmala UI"/>
          <w:sz w:val="18"/>
          <w:szCs w:val="18"/>
        </w:rPr>
        <w:t>“</w:t>
      </w:r>
    </w:p>
    <w:p w14:paraId="6F28D87E" w14:textId="0D82BF0A" w:rsidR="00747E0E" w:rsidRPr="002D1C27" w:rsidRDefault="00747E0E" w:rsidP="00F00CFB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বৌদ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বাক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িজ্ঞে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-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ছেল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ত অনেক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য়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>!”</w:t>
      </w:r>
    </w:p>
    <w:p w14:paraId="2F201A37" w14:textId="49B6BFAF" w:rsidR="00747E0E" w:rsidRPr="002D1C27" w:rsidRDefault="00747E0E" w:rsidP="00F00CFB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r w:rsidRPr="002D1C27">
        <w:rPr>
          <w:rFonts w:ascii="Nirmala UI" w:hAnsi="Nirmala UI" w:cs="Nirmala UI"/>
          <w:sz w:val="18"/>
          <w:szCs w:val="18"/>
        </w:rPr>
        <w:t>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ছেলেদ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ব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য়ে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>?”-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উত্ত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্বাম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</w:p>
    <w:p w14:paraId="2F493EE7" w14:textId="77777777" w:rsidR="00F00CFB" w:rsidRPr="002D1C27" w:rsidRDefault="00F00CFB" w:rsidP="00F00CFB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345ED9AB" w14:textId="24DD37CC" w:rsidR="00FE4FBD" w:rsidRPr="002D1C27" w:rsidRDefault="00F00CFB" w:rsidP="00F00CFB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ছ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ুন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চ্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ে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ঝা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ঝা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ছ</w:t>
      </w:r>
      <w:r w:rsidR="00747E0E" w:rsidRPr="002D1C27">
        <w:rPr>
          <w:rFonts w:ascii="Nirmala UI" w:hAnsi="Nirmala UI" w:cs="Nirmala UI"/>
          <w:sz w:val="18"/>
          <w:szCs w:val="18"/>
        </w:rPr>
        <w:t>ি</w:t>
      </w:r>
      <w:r w:rsidRPr="002D1C27">
        <w:rPr>
          <w:rFonts w:ascii="Nirmala UI" w:hAnsi="Nirmala UI" w:cs="Nirmala UI"/>
          <w:sz w:val="18"/>
          <w:szCs w:val="18"/>
        </w:rPr>
        <w:t>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ভেনু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মন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হলো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সুখে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স্বপ্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ভেঙ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গেল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মুখচ্ছবি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চোখে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সামন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ভেসে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উঠ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হৃদয়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নিঃশব্দ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েঁদ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উঠল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>।</w:t>
      </w:r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দেবকীক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ভালোবা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জীবনে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স্বপ্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ছিল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তাক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বিয়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র</w:t>
      </w:r>
      <w:r w:rsidRPr="002D1C27">
        <w:rPr>
          <w:rFonts w:ascii="Nirmala UI" w:hAnsi="Nirmala UI" w:cs="Nirmala UI"/>
          <w:sz w:val="18"/>
          <w:szCs w:val="18"/>
        </w:rPr>
        <w:t>ব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বসে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থাগুলো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ধারালো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ছুরি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হয়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হৃদয়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বিঁধ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গেল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ভবিষ্য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ৎ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ল্পনা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রতে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চোখ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অশ্রু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ধারা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বয়ে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যেত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লাগল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ভাবত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লাগল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মতো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একজ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স্নিগ্ধ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ও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োমল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মেয়ের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এম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রুণ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পরিণতি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কেন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="00FE4FBD" w:rsidRPr="002D1C27">
        <w:rPr>
          <w:rFonts w:ascii="Nirmala UI" w:hAnsi="Nirmala UI" w:cs="Nirmala UI"/>
          <w:sz w:val="18"/>
          <w:szCs w:val="18"/>
        </w:rPr>
        <w:t>হবে</w:t>
      </w:r>
      <w:proofErr w:type="spellEnd"/>
      <w:r w:rsidR="00FE4FBD" w:rsidRPr="002D1C27">
        <w:rPr>
          <w:rFonts w:ascii="Nirmala UI" w:hAnsi="Nirmala UI" w:cs="Nirmala UI"/>
          <w:sz w:val="18"/>
          <w:szCs w:val="18"/>
        </w:rPr>
        <w:t>?</w:t>
      </w:r>
    </w:p>
    <w:p w14:paraId="1B75813B" w14:textId="77777777" w:rsidR="00F00CFB" w:rsidRPr="002D1C27" w:rsidRDefault="00F00CFB" w:rsidP="00F00CFB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35D13A22" w14:textId="77777777" w:rsidR="00FE4FBD" w:rsidRPr="002D1C27" w:rsidRDefault="00FE4FBD" w:rsidP="00FE4FB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জে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ু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সহা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ও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ঃস্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নুভ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ৃদয়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ভ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ূন্যত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েম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ীভা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র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>—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ো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ছু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াথা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স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ুধ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বস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ব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াগ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জন্য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লোবাস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োন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ূল্য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াখ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?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এক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ষ্ঠু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য়ত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ম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াঁড়া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?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লোবাস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তটা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ুচ্ছ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র্থ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িনিময়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ন্য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তুল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>?</w:t>
      </w:r>
    </w:p>
    <w:p w14:paraId="6B277239" w14:textId="77777777" w:rsidR="000B02B3" w:rsidRPr="002D1C27" w:rsidRDefault="000B02B3" w:rsidP="00FE4FB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36AFE8FE" w14:textId="3DB5310C" w:rsidR="00FE4FBD" w:rsidRPr="002D1C27" w:rsidRDefault="00FE4FBD" w:rsidP="00FE4FB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োখ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জল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ামা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র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চ্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ীব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ঙ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রিয়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ে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শ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্বপ্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িথ্য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য়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ে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োনোভাব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রা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া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ন্ত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খ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চ্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বকিছ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াত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ই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ল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াচ্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ৃদয়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ুধ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কটা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্রার্থ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>—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িধাত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ষ্ঠু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খেলা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ড়াল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>?</w:t>
      </w:r>
    </w:p>
    <w:p w14:paraId="73C6BEA2" w14:textId="77777777" w:rsidR="000B02B3" w:rsidRPr="002D1C27" w:rsidRDefault="000B02B3" w:rsidP="00FE4FB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158A2C6C" w14:textId="7E13A25F" w:rsidR="00FE4FBD" w:rsidRPr="002D1C27" w:rsidRDefault="00FE4FBD" w:rsidP="00FE4FB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ক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ক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ঘর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োণ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বস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ঁদ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লাগ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ুক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ফে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ন্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স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ব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ভা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জীবন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ঠি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স্তব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ম্মুখী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চ্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মস্ত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ৃথিব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অন্ধকা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ডু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ে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কমাত্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লো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শ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লোও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খ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ভ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লে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ুঝ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রছি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ভা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র্মম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ত্য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ুখোমুখি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ব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</w:p>
    <w:p w14:paraId="0EDBAF76" w14:textId="77777777" w:rsidR="000B02B3" w:rsidRPr="002D1C27" w:rsidRDefault="000B02B3" w:rsidP="00FE4FB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70D6DE08" w14:textId="6DDFFE94" w:rsidR="00FE4FBD" w:rsidRPr="002D1C27" w:rsidRDefault="00FE4FBD" w:rsidP="00FE4FB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r w:rsidRPr="002D1C27">
        <w:rPr>
          <w:rFonts w:ascii="Nirmala UI" w:hAnsi="Nirmala UI" w:cs="Nirmala UI"/>
          <w:sz w:val="18"/>
          <w:szCs w:val="18"/>
        </w:rPr>
        <w:t xml:space="preserve">প্রতিটি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্বা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, প্রতিটি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শ্বাস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্যথ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া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ুয়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ড়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্মৃতিত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ৃদয়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উঠছ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ন্ন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ু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</w:p>
    <w:p w14:paraId="291EA242" w14:textId="77777777" w:rsidR="000B02B3" w:rsidRPr="002D1C27" w:rsidRDefault="000B02B3" w:rsidP="00FE4FB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</w:p>
    <w:p w14:paraId="169724F0" w14:textId="7D26B301" w:rsidR="000B02B3" w:rsidRPr="002D1C27" w:rsidRDefault="000B02B3" w:rsidP="00FE4FB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এম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ময়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ায়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পট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থ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িছ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িস্কিট</w:t>
      </w:r>
      <w:proofErr w:type="spellEnd"/>
      <w:r w:rsidRPr="002D1C27">
        <w:rPr>
          <w:rFonts w:ascii="Nirmala UI" w:hAnsi="Nirmala UI" w:cs="Nirmala UI"/>
          <w:sz w:val="18"/>
          <w:szCs w:val="18"/>
        </w:rPr>
        <w:t>-“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পন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“</w:t>
      </w:r>
    </w:p>
    <w:p w14:paraId="44986B1D" w14:textId="35394985" w:rsidR="000B02B3" w:rsidRPr="00FE4FBD" w:rsidRDefault="000B02B3" w:rsidP="00FE4FBD">
      <w:pPr>
        <w:pStyle w:val="NormalWeb"/>
        <w:spacing w:before="0" w:beforeAutospacing="0" w:after="0" w:afterAutospacing="0"/>
        <w:jc w:val="both"/>
        <w:rPr>
          <w:rFonts w:ascii="Nirmala UI" w:hAnsi="Nirmala UI" w:cs="Nirmala UI"/>
          <w:sz w:val="18"/>
          <w:szCs w:val="18"/>
        </w:rPr>
      </w:pPr>
      <w:proofErr w:type="spellStart"/>
      <w:r w:rsidRPr="002D1C27">
        <w:rPr>
          <w:rFonts w:ascii="Nirmala UI" w:hAnsi="Nirmala UI" w:cs="Nirmala UI"/>
          <w:sz w:val="18"/>
          <w:szCs w:val="18"/>
        </w:rPr>
        <w:t>ভেন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গোপ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সাশ্র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নয়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ফ্য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ফ্যাল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াকিয়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রই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ি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েবকী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চোখ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মুখ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যে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িসুভিয়াস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ন্ন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উদ্যামত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ইর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তখন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ঝ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ঝি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করে বৃষ্টি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শুরু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হ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।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দূ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থেক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পাখিদে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ডানা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ঝাপটা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আওয়াজ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ভেনুর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কান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এসে</w:t>
      </w:r>
      <w:proofErr w:type="spellEnd"/>
      <w:r w:rsidRPr="002D1C27">
        <w:rPr>
          <w:rFonts w:ascii="Nirmala UI" w:hAnsi="Nirmala UI" w:cs="Nirmala UI"/>
          <w:sz w:val="18"/>
          <w:szCs w:val="18"/>
        </w:rPr>
        <w:t xml:space="preserve"> </w:t>
      </w:r>
      <w:proofErr w:type="spellStart"/>
      <w:r w:rsidRPr="002D1C27">
        <w:rPr>
          <w:rFonts w:ascii="Nirmala UI" w:hAnsi="Nirmala UI" w:cs="Nirmala UI"/>
          <w:sz w:val="18"/>
          <w:szCs w:val="18"/>
        </w:rPr>
        <w:t>বাজলো</w:t>
      </w:r>
      <w:proofErr w:type="spellEnd"/>
      <w:r w:rsidRPr="002D1C27">
        <w:rPr>
          <w:rFonts w:ascii="Nirmala UI" w:hAnsi="Nirmala UI" w:cs="Nirmala UI"/>
          <w:sz w:val="18"/>
          <w:szCs w:val="18"/>
        </w:rPr>
        <w:t>।</w:t>
      </w:r>
    </w:p>
    <w:p w14:paraId="2A8FC75A" w14:textId="77777777" w:rsidR="00D66808" w:rsidRPr="00D94332" w:rsidRDefault="00D66808" w:rsidP="00D94332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p w14:paraId="6CC1942B" w14:textId="77777777" w:rsidR="00305FA2" w:rsidRDefault="00305FA2" w:rsidP="00305FA2">
      <w:pPr>
        <w:spacing w:after="0" w:line="240" w:lineRule="auto"/>
        <w:jc w:val="center"/>
        <w:rPr>
          <w:rFonts w:ascii="Nirmala UI" w:hAnsi="Nirmala UI" w:cs="Nirmala UI"/>
          <w:b/>
          <w:bCs/>
          <w:color w:val="000000"/>
          <w:sz w:val="18"/>
          <w:szCs w:val="18"/>
        </w:rPr>
      </w:pPr>
    </w:p>
    <w:p w14:paraId="0C2749B7" w14:textId="77777777" w:rsidR="00305FA2" w:rsidRDefault="00305FA2" w:rsidP="00305FA2">
      <w:pPr>
        <w:spacing w:after="0" w:line="240" w:lineRule="auto"/>
        <w:jc w:val="center"/>
        <w:rPr>
          <w:rFonts w:ascii="Nirmala UI" w:hAnsi="Nirmala UI" w:cs="Nirmala UI"/>
          <w:b/>
          <w:bCs/>
          <w:color w:val="000000"/>
          <w:sz w:val="18"/>
          <w:szCs w:val="18"/>
        </w:rPr>
      </w:pPr>
    </w:p>
    <w:p w14:paraId="6DB2EBD2" w14:textId="595E27BC" w:rsidR="00305FA2" w:rsidRPr="000A7BBB" w:rsidRDefault="00305FA2" w:rsidP="00305FA2">
      <w:pPr>
        <w:spacing w:after="0" w:line="240" w:lineRule="auto"/>
        <w:jc w:val="center"/>
        <w:rPr>
          <w:rFonts w:ascii="Nirmala UI" w:hAnsi="Nirmala UI" w:cs="Nirmala UI"/>
          <w:color w:val="000000"/>
          <w:sz w:val="18"/>
          <w:szCs w:val="18"/>
        </w:rPr>
      </w:pPr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 xml:space="preserve">ড. </w:t>
      </w:r>
      <w:proofErr w:type="spellStart"/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>পল্টু</w:t>
      </w:r>
      <w:proofErr w:type="spellEnd"/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 xml:space="preserve"> </w:t>
      </w:r>
      <w:proofErr w:type="spellStart"/>
      <w:r w:rsidRPr="000A7BBB">
        <w:rPr>
          <w:rFonts w:ascii="Nirmala UI" w:hAnsi="Nirmala UI" w:cs="Nirmala UI"/>
          <w:b/>
          <w:bCs/>
          <w:color w:val="000000"/>
          <w:sz w:val="18"/>
          <w:szCs w:val="18"/>
        </w:rPr>
        <w:t>দত্ত</w:t>
      </w:r>
      <w:proofErr w:type="spellEnd"/>
    </w:p>
    <w:p w14:paraId="040DC237" w14:textId="77777777" w:rsidR="00305FA2" w:rsidRDefault="00305FA2" w:rsidP="00305FA2">
      <w:pPr>
        <w:spacing w:after="0" w:line="240" w:lineRule="auto"/>
        <w:jc w:val="center"/>
        <w:rPr>
          <w:rFonts w:ascii="Nirmala UI" w:hAnsi="Nirmala UI" w:cs="Nirmala UI"/>
          <w:color w:val="000000"/>
          <w:sz w:val="18"/>
          <w:szCs w:val="18"/>
        </w:rPr>
      </w:pPr>
      <w:r w:rsidRPr="000A7BBB">
        <w:rPr>
          <w:rFonts w:ascii="Nirmala UI" w:hAnsi="Nirmala UI" w:cs="Nirmala UI"/>
          <w:color w:val="000000"/>
          <w:sz w:val="18"/>
          <w:szCs w:val="18"/>
        </w:rPr>
        <w:t xml:space="preserve">শিক্ষক, গবেষক এবং </w:t>
      </w:r>
      <w:proofErr w:type="spellStart"/>
      <w:r w:rsidRPr="000A7BBB">
        <w:rPr>
          <w:rFonts w:ascii="Nirmala UI" w:hAnsi="Nirmala UI" w:cs="Nirmala UI"/>
          <w:color w:val="000000"/>
          <w:sz w:val="18"/>
          <w:szCs w:val="18"/>
        </w:rPr>
        <w:t>কলামিষ্ট</w:t>
      </w:r>
      <w:proofErr w:type="spellEnd"/>
    </w:p>
    <w:p w14:paraId="1EE07340" w14:textId="77777777" w:rsidR="00305FA2" w:rsidRPr="004C0093" w:rsidRDefault="00305FA2" w:rsidP="00305FA2">
      <w:pPr>
        <w:rPr>
          <w:rFonts w:ascii="Nirmala UI" w:hAnsi="Nirmala UI" w:cs="Nirmala UI"/>
          <w:sz w:val="18"/>
          <w:szCs w:val="18"/>
        </w:rPr>
      </w:pPr>
    </w:p>
    <w:p w14:paraId="3270E5D4" w14:textId="77777777" w:rsidR="00CE3113" w:rsidRPr="00CE3113" w:rsidRDefault="00CE3113" w:rsidP="00CE3113">
      <w:pPr>
        <w:spacing w:after="0" w:line="240" w:lineRule="auto"/>
        <w:jc w:val="both"/>
        <w:rPr>
          <w:rFonts w:ascii="Nirmala UI" w:hAnsi="Nirmala UI" w:cs="Nirmala UI"/>
          <w:sz w:val="18"/>
          <w:szCs w:val="18"/>
        </w:rPr>
      </w:pPr>
    </w:p>
    <w:sectPr w:rsidR="00CE3113" w:rsidRPr="00CE3113" w:rsidSect="00957E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2145CB"/>
    <w:multiLevelType w:val="multilevel"/>
    <w:tmpl w:val="742C2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D06FBC"/>
    <w:multiLevelType w:val="multilevel"/>
    <w:tmpl w:val="7C846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301891"/>
    <w:multiLevelType w:val="multilevel"/>
    <w:tmpl w:val="5CA6A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F40040"/>
    <w:multiLevelType w:val="multilevel"/>
    <w:tmpl w:val="6C3A7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FF4D67"/>
    <w:multiLevelType w:val="multilevel"/>
    <w:tmpl w:val="3DC8B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551DDC"/>
    <w:multiLevelType w:val="multilevel"/>
    <w:tmpl w:val="81F4D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06912461">
    <w:abstractNumId w:val="2"/>
  </w:num>
  <w:num w:numId="2" w16cid:durableId="361905713">
    <w:abstractNumId w:val="3"/>
  </w:num>
  <w:num w:numId="3" w16cid:durableId="241640688">
    <w:abstractNumId w:val="1"/>
  </w:num>
  <w:num w:numId="4" w16cid:durableId="371224753">
    <w:abstractNumId w:val="4"/>
  </w:num>
  <w:num w:numId="5" w16cid:durableId="1090464677">
    <w:abstractNumId w:val="5"/>
  </w:num>
  <w:num w:numId="6" w16cid:durableId="9430716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2Nzc3sTQ2NDIyMzZT0lEKTi0uzszPAykwqwUAVUpAAiwAAAA="/>
  </w:docVars>
  <w:rsids>
    <w:rsidRoot w:val="00957EE0"/>
    <w:rsid w:val="000072DC"/>
    <w:rsid w:val="0002754D"/>
    <w:rsid w:val="0005484E"/>
    <w:rsid w:val="000B02B3"/>
    <w:rsid w:val="000C7B8B"/>
    <w:rsid w:val="000E3CC7"/>
    <w:rsid w:val="000F1453"/>
    <w:rsid w:val="00113F59"/>
    <w:rsid w:val="00152394"/>
    <w:rsid w:val="00165B5F"/>
    <w:rsid w:val="00174544"/>
    <w:rsid w:val="001821EA"/>
    <w:rsid w:val="001A669B"/>
    <w:rsid w:val="001B73AE"/>
    <w:rsid w:val="001E518B"/>
    <w:rsid w:val="002356CB"/>
    <w:rsid w:val="00244E11"/>
    <w:rsid w:val="00273115"/>
    <w:rsid w:val="002B1D19"/>
    <w:rsid w:val="002B3AFE"/>
    <w:rsid w:val="002C39D0"/>
    <w:rsid w:val="002D1C27"/>
    <w:rsid w:val="002F6E39"/>
    <w:rsid w:val="00305FA2"/>
    <w:rsid w:val="00402E78"/>
    <w:rsid w:val="00466639"/>
    <w:rsid w:val="004925A5"/>
    <w:rsid w:val="004F44B2"/>
    <w:rsid w:val="005030AA"/>
    <w:rsid w:val="00514913"/>
    <w:rsid w:val="005A6BE8"/>
    <w:rsid w:val="0061061E"/>
    <w:rsid w:val="006239FD"/>
    <w:rsid w:val="006425E4"/>
    <w:rsid w:val="006D1862"/>
    <w:rsid w:val="0072107A"/>
    <w:rsid w:val="00747E0E"/>
    <w:rsid w:val="00775B32"/>
    <w:rsid w:val="008129B4"/>
    <w:rsid w:val="0086649D"/>
    <w:rsid w:val="008F6D4A"/>
    <w:rsid w:val="009009C3"/>
    <w:rsid w:val="00957EE0"/>
    <w:rsid w:val="00966240"/>
    <w:rsid w:val="009A7069"/>
    <w:rsid w:val="00A340F5"/>
    <w:rsid w:val="00AD7784"/>
    <w:rsid w:val="00AE6B89"/>
    <w:rsid w:val="00B1462F"/>
    <w:rsid w:val="00B15E89"/>
    <w:rsid w:val="00B548B2"/>
    <w:rsid w:val="00B66526"/>
    <w:rsid w:val="00B7380E"/>
    <w:rsid w:val="00CA69C5"/>
    <w:rsid w:val="00CC59EA"/>
    <w:rsid w:val="00CE00FB"/>
    <w:rsid w:val="00CE151B"/>
    <w:rsid w:val="00CE3113"/>
    <w:rsid w:val="00D12B50"/>
    <w:rsid w:val="00D223BC"/>
    <w:rsid w:val="00D40C95"/>
    <w:rsid w:val="00D66808"/>
    <w:rsid w:val="00D94332"/>
    <w:rsid w:val="00DA21AE"/>
    <w:rsid w:val="00E019C1"/>
    <w:rsid w:val="00E6624E"/>
    <w:rsid w:val="00E72FA4"/>
    <w:rsid w:val="00E74648"/>
    <w:rsid w:val="00EE5BCC"/>
    <w:rsid w:val="00F00B1E"/>
    <w:rsid w:val="00F00CFB"/>
    <w:rsid w:val="00F52891"/>
    <w:rsid w:val="00FC7331"/>
    <w:rsid w:val="00FE0FE1"/>
    <w:rsid w:val="00FE4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F7364"/>
  <w15:chartTrackingRefBased/>
  <w15:docId w15:val="{9024C287-A53C-400A-8C64-B61C7FA45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EE0"/>
  </w:style>
  <w:style w:type="paragraph" w:styleId="Heading1">
    <w:name w:val="heading 1"/>
    <w:basedOn w:val="Normal"/>
    <w:next w:val="Normal"/>
    <w:link w:val="Heading1Char"/>
    <w:uiPriority w:val="9"/>
    <w:qFormat/>
    <w:rsid w:val="00957EE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7E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7EE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7EE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7EE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7EE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7EE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7EE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7EE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7EE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7E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57EE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7EE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7EE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7EE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7EE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7EE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7EE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57EE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7E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7EE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57EE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57EE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7EE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57EE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57EE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7E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7EE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57EE0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957E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957EE0"/>
    <w:rPr>
      <w:b/>
      <w:bCs/>
    </w:rPr>
  </w:style>
  <w:style w:type="character" w:customStyle="1" w:styleId="line-clamp-1">
    <w:name w:val="line-clamp-1"/>
    <w:basedOn w:val="DefaultParagraphFont"/>
    <w:rsid w:val="00957EE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57EE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GB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57EE0"/>
    <w:rPr>
      <w:rFonts w:ascii="Arial" w:eastAsia="Times New Roman" w:hAnsi="Arial" w:cs="Arial"/>
      <w:vanish/>
      <w:kern w:val="0"/>
      <w:sz w:val="16"/>
      <w:szCs w:val="16"/>
      <w:lang w:eastAsia="en-GB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57EE0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GB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57EE0"/>
    <w:rPr>
      <w:rFonts w:ascii="Arial" w:eastAsia="Times New Roman" w:hAnsi="Arial" w:cs="Arial"/>
      <w:vanish/>
      <w:kern w:val="0"/>
      <w:sz w:val="16"/>
      <w:szCs w:val="16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92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2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37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1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97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4170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848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123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477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240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98717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706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01745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72370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919845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7933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81817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24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7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184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1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7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6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36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12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3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9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667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5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96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47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7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49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07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76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2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7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0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8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66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86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2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20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53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27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67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25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275</Words>
  <Characters>1296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R Datta</dc:creator>
  <cp:keywords/>
  <dc:description/>
  <cp:lastModifiedBy>P R Datta</cp:lastModifiedBy>
  <cp:revision>2</cp:revision>
  <dcterms:created xsi:type="dcterms:W3CDTF">2024-07-18T19:53:00Z</dcterms:created>
  <dcterms:modified xsi:type="dcterms:W3CDTF">2024-07-18T19:53:00Z</dcterms:modified>
</cp:coreProperties>
</file>